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w:t>
      </w:r>
      <w:proofErr w:type="gramStart"/>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roofErr w:type="gramEnd"/>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03A41A88"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ins w:id="0" w:author="Stachelek, Jemma" w:date="2022-09-23T08:56:00Z">
        <w:r w:rsidR="00EE46AC">
          <w:rPr>
            <w:rFonts w:ascii="Times New Roman" w:eastAsia="Cambria" w:hAnsi="Times New Roman" w:cs="Times New Roman"/>
            <w:sz w:val="24"/>
            <w:szCs w:val="24"/>
          </w:rPr>
          <w:t>.</w:t>
        </w:r>
      </w:ins>
      <w:del w:id="1" w:author="Stachelek, Jemma" w:date="2022-09-23T08:56:00Z">
        <w:r w:rsidRPr="00E02DD6" w:rsidDel="00EE46AC">
          <w:rPr>
            <w:rFonts w:ascii="Times New Roman" w:eastAsia="Cambria" w:hAnsi="Times New Roman" w:cs="Times New Roman"/>
            <w:sz w:val="24"/>
            <w:szCs w:val="24"/>
          </w:rPr>
          <w:delText>;</w:delText>
        </w:r>
      </w:del>
      <w:r w:rsidRPr="00E02DD6">
        <w:rPr>
          <w:rFonts w:ascii="Times New Roman" w:eastAsia="Cambria" w:hAnsi="Times New Roman" w:cs="Times New Roman"/>
          <w:sz w:val="24"/>
          <w:szCs w:val="24"/>
        </w:rPr>
        <w:t xml:space="preserve"> </w:t>
      </w:r>
    </w:p>
    <w:p w14:paraId="60821CB1" w14:textId="080F20C1"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ins w:id="2" w:author="Stachelek, Jemma" w:date="2022-09-23T08:56:00Z">
        <w:r w:rsidR="00EE46AC">
          <w:rPr>
            <w:rFonts w:ascii="Times New Roman" w:eastAsia="Cambria" w:hAnsi="Times New Roman" w:cs="Times New Roman"/>
            <w:sz w:val="24"/>
            <w:szCs w:val="24"/>
          </w:rPr>
          <w:t>.</w:t>
        </w:r>
      </w:ins>
      <w:del w:id="3" w:author="Stachelek, Jemma" w:date="2022-09-23T08:56:00Z">
        <w:r w:rsidDel="00EE46AC">
          <w:rPr>
            <w:rFonts w:ascii="Times New Roman" w:eastAsia="Cambria" w:hAnsi="Times New Roman" w:cs="Times New Roman"/>
            <w:sz w:val="24"/>
            <w:szCs w:val="24"/>
          </w:rPr>
          <w:delText>;</w:delText>
        </w:r>
      </w:del>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5C47620C" w:rsidR="00045C0C" w:rsidRPr="00CD2CF2" w:rsidRDefault="00CD2CF2" w:rsidP="00CD2CF2">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Size is a critical factor determining the rate and occurrence of specific lake processes such as carbon sequestration and greenhouse gas emissions. </w:t>
      </w:r>
      <w:ins w:id="4" w:author="Stachelek, Jemma" w:date="2022-09-23T09:01:00Z">
        <w:r w:rsidR="00290014">
          <w:rPr>
            <w:rFonts w:ascii="Times New Roman" w:eastAsia="Cambria" w:hAnsi="Times New Roman" w:cs="Times New Roman"/>
            <w:sz w:val="24"/>
            <w:szCs w:val="24"/>
          </w:rPr>
          <w:t>Emerging evidence suggests that small lakes in particular have</w:t>
        </w:r>
        <w:r w:rsidR="00667AD7">
          <w:rPr>
            <w:rFonts w:ascii="Times New Roman" w:eastAsia="Cambria" w:hAnsi="Times New Roman" w:cs="Times New Roman"/>
            <w:sz w:val="24"/>
            <w:szCs w:val="24"/>
          </w:rPr>
          <w:t xml:space="preserve"> </w:t>
        </w:r>
      </w:ins>
      <w:ins w:id="5" w:author="Stachelek, Jemma" w:date="2022-09-23T09:02:00Z">
        <w:r w:rsidR="00667AD7">
          <w:rPr>
            <w:rFonts w:ascii="Times New Roman" w:eastAsia="Cambria" w:hAnsi="Times New Roman" w:cs="Times New Roman"/>
            <w:sz w:val="24"/>
            <w:szCs w:val="24"/>
          </w:rPr>
          <w:t>the largest</w:t>
        </w:r>
      </w:ins>
      <w:ins w:id="6" w:author="Stachelek, Jemma" w:date="2022-09-23T09:01:00Z">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ins w:id="7" w:author="Stachelek, Jemma" w:date="2022-09-21T13:45:00Z">
        <w:r w:rsidR="0070368F">
          <w:rPr>
            <w:rFonts w:ascii="Times New Roman" w:eastAsia="Cambria" w:hAnsi="Times New Roman" w:cs="Times New Roman"/>
            <w:sz w:val="24"/>
            <w:szCs w:val="24"/>
          </w:rPr>
          <w:t xml:space="preserve">small lakes </w:t>
        </w:r>
      </w:ins>
      <w:ins w:id="8" w:author="Stachelek, Jemma" w:date="2022-09-21T14:23:00Z">
        <w:r w:rsidR="004C6355">
          <w:rPr>
            <w:rFonts w:ascii="Times New Roman" w:eastAsia="Cambria" w:hAnsi="Times New Roman" w:cs="Times New Roman"/>
            <w:sz w:val="24"/>
            <w:szCs w:val="24"/>
          </w:rPr>
          <w:t xml:space="preserve">at </w:t>
        </w:r>
      </w:ins>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ins w:id="9" w:author="Stachelek, Jemma" w:date="2022-09-22T13:32:00Z">
        <w:r w:rsidR="00DA0272">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products or because </w:t>
      </w:r>
      <w:r w:rsidRPr="00CD2CF2">
        <w:rPr>
          <w:rFonts w:ascii="Times New Roman" w:eastAsia="Cambria" w:hAnsi="Times New Roman" w:cs="Times New Roman"/>
          <w:sz w:val="24"/>
          <w:szCs w:val="24"/>
        </w:rPr>
        <w:lastRenderedPageBreak/>
        <w:t xml:space="preserve">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 xml:space="preserve">The present study explores one potential shortcoming of prior approaches estimating global lake area using lake size-abundance distributions. Namely,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address this shortcoming by fitting models in a Bayesian framework where each parameter contributes uncertainty to model estimates. I show that although such models produce a more realistic estimate of lake area uncertainty</w:t>
      </w:r>
      <w:ins w:id="10" w:author="Stachelek, Jemma" w:date="2022-09-22T13:32:00Z">
        <w:r w:rsidR="00DA0272">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they underestimate true total lake area. The degree of this underestimation is likely related to the proportion of the dataset subject to censoring. Ultimately, this may explain the fact that total lake area estimates have increased through time as the resolution of lake databases has improved.</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25C9E93F"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11" w:name="ZOTERO_BREF_CoFrkrz0yuq9"/>
      <w:ins w:id="12" w:author="Stachelek, Jemma" w:date="2022-09-23T09:03:00Z">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00947A6D" w:rsidRPr="00947A6D">
        <w:rPr>
          <w:rFonts w:ascii="Times New Roman" w:hAnsi="Times New Roman" w:cs="Times New Roman"/>
          <w:sz w:val="24"/>
        </w:rPr>
        <w:t>(DelSontro et al., 2018; Keller et al., 2021)</w:t>
      </w:r>
      <w:bookmarkEnd w:id="11"/>
      <w:r w:rsidR="00CD2CF2" w:rsidRPr="00CD2CF2">
        <w:rPr>
          <w:rFonts w:ascii="Times New Roman" w:eastAsia="Cambria" w:hAnsi="Times New Roman" w:cs="Times New Roman"/>
          <w:sz w:val="24"/>
          <w:szCs w:val="24"/>
        </w:rPr>
        <w:t xml:space="preserve">. The calculation of such fluxes requires two terms 1) an areal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AB149E3" w:rsidR="00CD2CF2" w:rsidRPr="00CD2CF2" w:rsidRDefault="009F2626" w:rsidP="00CD2CF2">
      <w:pPr>
        <w:spacing w:line="480" w:lineRule="auto"/>
        <w:ind w:firstLine="720"/>
        <w:rPr>
          <w:rFonts w:ascii="Times New Roman" w:eastAsia="Cambria" w:hAnsi="Times New Roman" w:cs="Times New Roman"/>
          <w:sz w:val="24"/>
          <w:szCs w:val="24"/>
        </w:rPr>
      </w:pPr>
      <w:ins w:id="13" w:author="Stachelek, Jemma" w:date="2022-09-20T11:53:00Z">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ins>
      <w:del w:id="14" w:author="Stachelek, Jemma" w:date="2022-09-20T11:53:00Z">
        <w:r w:rsidR="00CD2CF2" w:rsidRPr="00CD2CF2" w:rsidDel="009F2626">
          <w:rPr>
            <w:rFonts w:ascii="Times New Roman" w:eastAsia="Cambria" w:hAnsi="Times New Roman" w:cs="Times New Roman"/>
            <w:sz w:val="24"/>
            <w:szCs w:val="24"/>
          </w:rPr>
          <w:delText>The techniques typically used to determine uncertainty in areal flux rates and the techniques typically used to determine uncertainty in total lake area distributions differ greatly.</w:delText>
        </w:r>
      </w:del>
      <w:r w:rsidR="00CD2CF2" w:rsidRPr="00CD2CF2">
        <w:rPr>
          <w:rFonts w:ascii="Times New Roman" w:eastAsia="Cambria" w:hAnsi="Times New Roman" w:cs="Times New Roman"/>
          <w:sz w:val="24"/>
          <w:szCs w:val="24"/>
        </w:rPr>
        <w:t xml:space="preserve"> In the former case, </w:t>
      </w:r>
      <w:r w:rsidR="00CD2CF2" w:rsidRPr="00CD2CF2">
        <w:rPr>
          <w:rFonts w:ascii="Times New Roman" w:eastAsia="Cambria" w:hAnsi="Times New Roman" w:cs="Times New Roman"/>
          <w:sz w:val="24"/>
          <w:szCs w:val="24"/>
        </w:rPr>
        <w:lastRenderedPageBreak/>
        <w:t xml:space="preserve">uncertainties can typically be calculated in straightforward manner from literature compilations </w:t>
      </w:r>
      <w:bookmarkStart w:id="15" w:name="ZOTERO_BREF_1sNkzRjwdAn5"/>
      <w:r w:rsidR="009562EB" w:rsidRPr="009562EB">
        <w:rPr>
          <w:rFonts w:ascii="Times New Roman" w:hAnsi="Times New Roman" w:cs="Times New Roman"/>
          <w:sz w:val="24"/>
        </w:rPr>
        <w:t>(DelSontro et al., 2018; Keller et al., 2021)</w:t>
      </w:r>
      <w:bookmarkEnd w:id="15"/>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16" w:name="ZOTERO_BREF_egsoziunv6MY"/>
      <w:r w:rsidR="009562EB" w:rsidRPr="009562EB">
        <w:rPr>
          <w:rFonts w:ascii="Times New Roman" w:hAnsi="Times New Roman" w:cs="Times New Roman"/>
          <w:sz w:val="24"/>
        </w:rPr>
        <w:t>(Messager et al., 2016)</w:t>
      </w:r>
      <w:bookmarkEnd w:id="16"/>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004167F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ins w:id="17" w:author="Stachelek, Jemma" w:date="2022-09-26T09:28:00Z">
        <w:r w:rsidR="00D63F80">
          <w:rPr>
            <w:rFonts w:ascii="Times New Roman" w:eastAsia="Cambria" w:hAnsi="Times New Roman" w:cs="Times New Roman"/>
            <w:sz w:val="24"/>
            <w:szCs w:val="24"/>
          </w:rPr>
          <w:t xml:space="preserve">with a high degree of certainty </w:t>
        </w:r>
      </w:ins>
      <w:del w:id="18" w:author="Stachelek, Jemma" w:date="2022-09-26T09:28:00Z">
        <w:r w:rsidRPr="00CD2CF2" w:rsidDel="00D63F80">
          <w:rPr>
            <w:rFonts w:ascii="Times New Roman" w:eastAsia="Cambria" w:hAnsi="Times New Roman" w:cs="Times New Roman"/>
            <w:sz w:val="24"/>
            <w:szCs w:val="24"/>
          </w:rPr>
          <w:delText xml:space="preserve">exactly </w:delText>
        </w:r>
      </w:del>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ins w:id="19" w:author="Stachelek, Jemma" w:date="2022-09-20T13:48:00Z">
        <w:r w:rsidR="00077AE5">
          <w:rPr>
            <w:rFonts w:ascii="Times New Roman" w:eastAsia="Cambria" w:hAnsi="Times New Roman" w:cs="Times New Roman"/>
            <w:sz w:val="24"/>
            <w:szCs w:val="24"/>
          </w:rPr>
          <w:t xml:space="preserve">e area of a small lake can be unknown </w:t>
        </w:r>
      </w:ins>
      <w:del w:id="20" w:author="Stachelek, Jemma" w:date="2022-09-20T13:48:00Z">
        <w:r w:rsidRPr="00CD2CF2" w:rsidDel="00077AE5">
          <w:rPr>
            <w:rFonts w:ascii="Times New Roman" w:eastAsia="Cambria" w:hAnsi="Times New Roman" w:cs="Times New Roman"/>
            <w:sz w:val="24"/>
            <w:szCs w:val="24"/>
          </w:rPr>
          <w:delText xml:space="preserve">is can occur </w:delText>
        </w:r>
      </w:del>
      <w:r w:rsidRPr="00CD2CF2">
        <w:rPr>
          <w:rFonts w:ascii="Times New Roman" w:eastAsia="Cambria" w:hAnsi="Times New Roman" w:cs="Times New Roman"/>
          <w:sz w:val="24"/>
          <w:szCs w:val="24"/>
        </w:rPr>
        <w:t xml:space="preserve">either because </w:t>
      </w:r>
      <w:ins w:id="21" w:author="Stachelek, Jemma" w:date="2022-09-20T13:48:00Z">
        <w:r w:rsidR="00077AE5">
          <w:rPr>
            <w:rFonts w:ascii="Times New Roman" w:eastAsia="Cambria" w:hAnsi="Times New Roman" w:cs="Times New Roman"/>
            <w:sz w:val="24"/>
            <w:szCs w:val="24"/>
          </w:rPr>
          <w:t xml:space="preserve">it is </w:t>
        </w:r>
      </w:ins>
      <w:del w:id="22" w:author="Stachelek, Jemma" w:date="2022-09-20T13:48:00Z">
        <w:r w:rsidRPr="00CD2CF2" w:rsidDel="00077AE5">
          <w:rPr>
            <w:rFonts w:ascii="Times New Roman" w:eastAsia="Cambria" w:hAnsi="Times New Roman" w:cs="Times New Roman"/>
            <w:sz w:val="24"/>
            <w:szCs w:val="24"/>
          </w:rPr>
          <w:delText xml:space="preserve">lakes are </w:delText>
        </w:r>
      </w:del>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ins w:id="23" w:author="Stachelek, Jemma" w:date="2022-09-22T13:33:00Z">
        <w:r w:rsidR="00EC103B">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we have limited knowledge of their exact areas </w:t>
      </w:r>
      <w:bookmarkStart w:id="24" w:name="ZOTERO_BREF_HKVttKMa5s34"/>
      <w:r w:rsidR="009562EB" w:rsidRPr="009562EB">
        <w:rPr>
          <w:rFonts w:ascii="Times New Roman" w:hAnsi="Times New Roman" w:cs="Times New Roman"/>
          <w:sz w:val="24"/>
        </w:rPr>
        <w:t>(Hamilton et al., 1992)</w:t>
      </w:r>
      <w:bookmarkEnd w:id="24"/>
      <w:r w:rsidRPr="00CD2CF2">
        <w:rPr>
          <w:rFonts w:ascii="Times New Roman" w:eastAsia="Cambria" w:hAnsi="Times New Roman" w:cs="Times New Roman"/>
          <w:sz w:val="24"/>
          <w:szCs w:val="24"/>
        </w:rPr>
        <w:t>.</w:t>
      </w:r>
      <w:ins w:id="25" w:author="Stachelek, Jemma" w:date="2022-09-23T14:33:00Z">
        <w:r w:rsidR="00981FD0">
          <w:rPr>
            <w:rFonts w:ascii="Times New Roman" w:eastAsia="Cambria" w:hAnsi="Times New Roman" w:cs="Times New Roman"/>
            <w:sz w:val="24"/>
            <w:szCs w:val="24"/>
          </w:rPr>
          <w:t xml:space="preserve"> </w:t>
        </w:r>
      </w:ins>
      <w:ins w:id="26" w:author="Stachelek, Jemma" w:date="2022-09-23T14:34:00Z">
        <w:r w:rsidR="00981FD0">
          <w:rPr>
            <w:rFonts w:ascii="Times New Roman" w:eastAsia="Cambria" w:hAnsi="Times New Roman" w:cs="Times New Roman"/>
            <w:sz w:val="24"/>
            <w:szCs w:val="24"/>
          </w:rPr>
          <w:t xml:space="preserve">Such censoring errors may have an outsized impact on upscaled estimates of aquatic processes </w:t>
        </w:r>
      </w:ins>
      <w:ins w:id="27" w:author="Stachelek, Jemma" w:date="2022-09-23T14:35:00Z">
        <w:r w:rsidR="00981FD0">
          <w:rPr>
            <w:rFonts w:ascii="Times New Roman" w:eastAsia="Cambria" w:hAnsi="Times New Roman" w:cs="Times New Roman"/>
            <w:sz w:val="24"/>
            <w:szCs w:val="24"/>
          </w:rPr>
          <w:t xml:space="preserve">such as </w:t>
        </w:r>
      </w:ins>
      <w:ins w:id="28" w:author="Stachelek, Jemma" w:date="2022-09-23T14:34:00Z">
        <w:r w:rsidR="00981FD0">
          <w:rPr>
            <w:rFonts w:ascii="Times New Roman" w:eastAsia="Cambria" w:hAnsi="Times New Roman" w:cs="Times New Roman"/>
            <w:sz w:val="24"/>
            <w:szCs w:val="24"/>
          </w:rPr>
          <w:t>CO</w:t>
        </w:r>
        <w:r w:rsidR="00981FD0" w:rsidRPr="00981FD0">
          <w:rPr>
            <w:rFonts w:ascii="Times New Roman" w:eastAsia="Cambria" w:hAnsi="Times New Roman" w:cs="Times New Roman"/>
            <w:sz w:val="24"/>
            <w:szCs w:val="24"/>
            <w:vertAlign w:val="subscript"/>
          </w:rPr>
          <w:t>2</w:t>
        </w:r>
      </w:ins>
      <w:ins w:id="29" w:author="Stachelek, Jemma" w:date="2022-09-23T14:35:00Z">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w:t>
        </w:r>
      </w:ins>
      <w:ins w:id="30" w:author="Stachelek, Jemma" w:date="2022-09-23T14:36:00Z">
        <w:r w:rsidR="00981FD0">
          <w:rPr>
            <w:rFonts w:ascii="Times New Roman" w:eastAsia="Cambria" w:hAnsi="Times New Roman" w:cs="Times New Roman"/>
            <w:sz w:val="24"/>
            <w:szCs w:val="24"/>
          </w:rPr>
          <w:t>DelSontro et al. 2018</w:t>
        </w:r>
      </w:ins>
      <w:ins w:id="31" w:author="Stachelek, Jemma" w:date="2022-09-23T14:35:00Z">
        <w:r w:rsidR="00981FD0">
          <w:rPr>
            <w:rFonts w:ascii="Times New Roman" w:eastAsia="Cambria" w:hAnsi="Times New Roman" w:cs="Times New Roman"/>
            <w:sz w:val="24"/>
            <w:szCs w:val="24"/>
          </w:rPr>
          <w:t>).</w:t>
        </w:r>
      </w:ins>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geomorphological phenomena that are dependent on landform topography such as coastline length are often well-described by fractal generating processes </w:t>
      </w:r>
      <w:bookmarkStart w:id="32" w:name="ZOTERO_BREF_UUD0y0hE0va2"/>
      <w:r w:rsidR="006B0FE8" w:rsidRPr="006B0FE8">
        <w:rPr>
          <w:rFonts w:ascii="Times New Roman" w:hAnsi="Times New Roman" w:cs="Times New Roman"/>
          <w:sz w:val="24"/>
        </w:rPr>
        <w:t>(Newman, 2005)</w:t>
      </w:r>
      <w:bookmarkEnd w:id="32"/>
      <w:r w:rsidRPr="00CD2CF2">
        <w:rPr>
          <w:rFonts w:ascii="Times New Roman" w:eastAsia="Cambria" w:hAnsi="Times New Roman" w:cs="Times New Roman"/>
          <w:sz w:val="24"/>
          <w:szCs w:val="24"/>
        </w:rPr>
        <w:t xml:space="preserve">. A challenge in modelling such data generating processes for lake areas is that large lakes likely follow a </w:t>
      </w:r>
      <w:r w:rsidRPr="00CD2CF2">
        <w:rPr>
          <w:rFonts w:ascii="Times New Roman" w:eastAsia="Cambria" w:hAnsi="Times New Roman" w:cs="Times New Roman"/>
          <w:sz w:val="24"/>
          <w:szCs w:val="24"/>
        </w:rPr>
        <w:lastRenderedPageBreak/>
        <w:t xml:space="preserve">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33" w:name="ZOTERO_BREF_NxgGMO0so3UK"/>
      <w:r w:rsidR="00071578" w:rsidRPr="00071578">
        <w:rPr>
          <w:rFonts w:ascii="Times New Roman" w:hAnsi="Times New Roman" w:cs="Times New Roman"/>
          <w:sz w:val="24"/>
        </w:rPr>
        <w:t>(Goodchild, 1988)</w:t>
      </w:r>
      <w:bookmarkEnd w:id="33"/>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34" w:name="ZOTERO_BREF_hoRZWUgOBMzf"/>
      <w:r w:rsidR="00F3159E" w:rsidRPr="00F3159E">
        <w:rPr>
          <w:rFonts w:ascii="Times New Roman" w:hAnsi="Times New Roman" w:cs="Times New Roman"/>
          <w:sz w:val="24"/>
        </w:rPr>
        <w:t>(Hamilton et al., 1992)</w:t>
      </w:r>
      <w:bookmarkEnd w:id="34"/>
      <w:r w:rsidRPr="00CD2CF2">
        <w:rPr>
          <w:rFonts w:ascii="Times New Roman" w:eastAsia="Cambria" w:hAnsi="Times New Roman" w:cs="Times New Roman"/>
          <w:sz w:val="24"/>
          <w:szCs w:val="24"/>
        </w:rPr>
        <w:t>.</w:t>
      </w:r>
    </w:p>
    <w:p w14:paraId="28C2478D" w14:textId="58B5388B" w:rsidR="00CD2CF2" w:rsidRPr="00CD2CF2" w:rsidRDefault="00F44011" w:rsidP="00F44011">
      <w:pPr>
        <w:spacing w:line="480" w:lineRule="auto"/>
        <w:ind w:firstLine="720"/>
        <w:rPr>
          <w:rFonts w:ascii="Times New Roman" w:eastAsia="Cambria" w:hAnsi="Times New Roman" w:cs="Times New Roman"/>
          <w:sz w:val="24"/>
          <w:szCs w:val="24"/>
        </w:rPr>
      </w:pPr>
      <w:ins w:id="35" w:author="Stachelek, Jemma" w:date="2022-09-20T13:59:00Z">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ins>
      <w:ins w:id="36" w:author="Stachelek, Jemma" w:date="2022-09-22T13:33:00Z">
        <w:r w:rsidR="002E710D">
          <w:rPr>
            <w:rFonts w:ascii="Times New Roman" w:eastAsia="Cambria" w:hAnsi="Times New Roman" w:cs="Times New Roman"/>
            <w:sz w:val="24"/>
            <w:szCs w:val="24"/>
          </w:rPr>
          <w:t>,</w:t>
        </w:r>
      </w:ins>
      <w:ins w:id="37" w:author="Stachelek, Jemma" w:date="2022-09-20T14:00:00Z">
        <w:r>
          <w:rPr>
            <w:rFonts w:ascii="Times New Roman" w:eastAsia="Cambria" w:hAnsi="Times New Roman" w:cs="Times New Roman"/>
            <w:sz w:val="24"/>
            <w:szCs w:val="24"/>
          </w:rPr>
          <w:t xml:space="preserve"> </w:t>
        </w:r>
      </w:ins>
      <w:ins w:id="38" w:author="Stachelek, Jemma" w:date="2022-09-20T14:41:00Z">
        <w:r w:rsidR="0020450D">
          <w:rPr>
            <w:rFonts w:ascii="Times New Roman" w:eastAsia="Cambria" w:hAnsi="Times New Roman" w:cs="Times New Roman"/>
            <w:sz w:val="24"/>
            <w:szCs w:val="24"/>
          </w:rPr>
          <w:t>yet</w:t>
        </w:r>
      </w:ins>
      <w:ins w:id="39" w:author="Stachelek, Jemma" w:date="2022-09-20T14:00:00Z">
        <w:r>
          <w:rPr>
            <w:rFonts w:ascii="Times New Roman" w:eastAsia="Cambria" w:hAnsi="Times New Roman" w:cs="Times New Roman"/>
            <w:sz w:val="24"/>
            <w:szCs w:val="24"/>
          </w:rPr>
          <w:t xml:space="preserve"> we have near exact estimates of </w:t>
        </w:r>
      </w:ins>
      <w:ins w:id="40" w:author="Stachelek, Jemma" w:date="2022-09-20T14:42:00Z">
        <w:r w:rsidR="0020450D">
          <w:rPr>
            <w:rFonts w:ascii="Times New Roman" w:eastAsia="Cambria" w:hAnsi="Times New Roman" w:cs="Times New Roman"/>
            <w:sz w:val="24"/>
            <w:szCs w:val="24"/>
          </w:rPr>
          <w:t xml:space="preserve">the area of </w:t>
        </w:r>
      </w:ins>
      <w:ins w:id="41" w:author="Stachelek, Jemma" w:date="2022-09-20T14:00:00Z">
        <w:r>
          <w:rPr>
            <w:rFonts w:ascii="Times New Roman" w:eastAsia="Cambria" w:hAnsi="Times New Roman" w:cs="Times New Roman"/>
            <w:sz w:val="24"/>
            <w:szCs w:val="24"/>
          </w:rPr>
          <w:t>large lake</w:t>
        </w:r>
      </w:ins>
      <w:ins w:id="42" w:author="Stachelek, Jemma" w:date="2022-09-20T14:42:00Z">
        <w:r w:rsidR="0020450D">
          <w:rPr>
            <w:rFonts w:ascii="Times New Roman" w:eastAsia="Cambria" w:hAnsi="Times New Roman" w:cs="Times New Roman"/>
            <w:sz w:val="24"/>
            <w:szCs w:val="24"/>
          </w:rPr>
          <w:t>s</w:t>
        </w:r>
      </w:ins>
      <w:ins w:id="43" w:author="Stachelek, Jemma" w:date="2022-09-20T14:00:00Z">
        <w:r>
          <w:rPr>
            <w:rFonts w:ascii="Times New Roman" w:eastAsia="Cambria" w:hAnsi="Times New Roman" w:cs="Times New Roman"/>
            <w:sz w:val="24"/>
            <w:szCs w:val="24"/>
          </w:rPr>
          <w:t xml:space="preserve">, </w:t>
        </w:r>
      </w:ins>
      <w:del w:id="44" w:author="Stachelek, Jemma" w:date="2022-09-20T14:00:00Z">
        <w:r w:rsidR="00BE72C8" w:rsidDel="00F44011">
          <w:rPr>
            <w:rFonts w:ascii="Times New Roman" w:eastAsia="Cambria" w:hAnsi="Times New Roman" w:cs="Times New Roman"/>
            <w:sz w:val="24"/>
            <w:szCs w:val="24"/>
          </w:rPr>
          <w:delText>Given</w:delText>
        </w:r>
        <w:r w:rsidR="00CD2CF2" w:rsidRPr="00CD2CF2" w:rsidDel="00F44011">
          <w:rPr>
            <w:rFonts w:ascii="Times New Roman" w:eastAsia="Cambria" w:hAnsi="Times New Roman" w:cs="Times New Roman"/>
            <w:sz w:val="24"/>
            <w:szCs w:val="24"/>
          </w:rPr>
          <w:delText xml:space="preserve"> the preceding discussion </w:delText>
        </w:r>
      </w:del>
      <w:del w:id="45" w:author="Stachelek, Jemma" w:date="2022-09-22T13:33:00Z">
        <w:r w:rsidR="00CD2CF2" w:rsidRPr="00CD2CF2" w:rsidDel="00E37466">
          <w:rPr>
            <w:rFonts w:ascii="Times New Roman" w:eastAsia="Cambria" w:hAnsi="Times New Roman" w:cs="Times New Roman"/>
            <w:sz w:val="24"/>
            <w:szCs w:val="24"/>
          </w:rPr>
          <w:delText>it is clear that estimating</w:delText>
        </w:r>
      </w:del>
      <w:ins w:id="46" w:author="Stachelek, Jemma" w:date="2022-09-22T13:33:00Z">
        <w:r w:rsidR="00E37466" w:rsidRPr="00CD2CF2">
          <w:rPr>
            <w:rFonts w:ascii="Times New Roman" w:eastAsia="Cambria" w:hAnsi="Times New Roman" w:cs="Times New Roman"/>
            <w:sz w:val="24"/>
            <w:szCs w:val="24"/>
          </w:rPr>
          <w:t>estimating</w:t>
        </w:r>
      </w:ins>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47" w:name="ZOTERO_BREF_uajmP4rul1TV"/>
      <w:r w:rsidR="00623B14" w:rsidRPr="00623B14">
        <w:rPr>
          <w:rFonts w:ascii="Times New Roman" w:eastAsia="Cambria" w:hAnsi="Times New Roman" w:cs="Times New Roman"/>
          <w:sz w:val="24"/>
          <w:szCs w:val="24"/>
        </w:rPr>
        <w:t>Seekell and Pace, 2011)</w:t>
      </w:r>
      <w:bookmarkEnd w:id="47"/>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w:t>
      </w:r>
      <w:r w:rsidRPr="00CD2CF2">
        <w:rPr>
          <w:rFonts w:ascii="Times New Roman" w:eastAsia="Cambria" w:hAnsi="Times New Roman" w:cs="Times New Roman"/>
          <w:sz w:val="24"/>
          <w:szCs w:val="24"/>
        </w:rPr>
        <w:lastRenderedPageBreak/>
        <w:t>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ins w:id="48" w:author="Stachelek, Jemma" w:date="2022-09-23T13:10:00Z">
        <w:r w:rsidR="00E55507">
          <w:rPr>
            <w:rFonts w:ascii="Times New Roman" w:eastAsia="Cambria" w:hAnsi="Times New Roman" w:cs="Times New Roman"/>
            <w:sz w:val="24"/>
            <w:szCs w:val="24"/>
          </w:rPr>
          <w:t xml:space="preserve">The following analysis </w:t>
        </w:r>
      </w:ins>
      <w:ins w:id="49" w:author="Stachelek, Jemma" w:date="2022-09-23T13:12:00Z">
        <w:r w:rsidR="00E55507">
          <w:rPr>
            <w:rFonts w:ascii="Times New Roman" w:eastAsia="Cambria" w:hAnsi="Times New Roman" w:cs="Times New Roman"/>
            <w:sz w:val="24"/>
            <w:szCs w:val="24"/>
          </w:rPr>
          <w:t>assumes that total global lake area has</w:t>
        </w:r>
      </w:ins>
      <w:ins w:id="50" w:author="Stachelek, Jemma" w:date="2022-09-23T13:10:00Z">
        <w:r w:rsidR="00E55507">
          <w:rPr>
            <w:rFonts w:ascii="Times New Roman" w:eastAsia="Cambria" w:hAnsi="Times New Roman" w:cs="Times New Roman"/>
            <w:sz w:val="24"/>
            <w:szCs w:val="24"/>
          </w:rPr>
          <w:t xml:space="preserve"> minimal temporal variability or at least min</w:t>
        </w:r>
      </w:ins>
      <w:ins w:id="51" w:author="Stachelek, Jemma" w:date="2022-09-23T13:11:00Z">
        <w:r w:rsidR="00E55507">
          <w:rPr>
            <w:rFonts w:ascii="Times New Roman" w:eastAsia="Cambria" w:hAnsi="Times New Roman" w:cs="Times New Roman"/>
            <w:sz w:val="24"/>
            <w:szCs w:val="24"/>
          </w:rPr>
          <w:t>imal spatial trend. As a result, reported total lake areas can be thought of as “anticipated</w:t>
        </w:r>
      </w:ins>
      <w:ins w:id="52" w:author="Stachelek, Jemma" w:date="2022-09-23T13:12:00Z">
        <w:r w:rsidR="00E55507">
          <w:rPr>
            <w:rFonts w:ascii="Times New Roman" w:eastAsia="Cambria" w:hAnsi="Times New Roman" w:cs="Times New Roman"/>
            <w:sz w:val="24"/>
            <w:szCs w:val="24"/>
          </w:rPr>
          <w:t>” or eq</w:t>
        </w:r>
      </w:ins>
      <w:ins w:id="53" w:author="Stachelek, Jemma" w:date="2022-09-23T13:13:00Z">
        <w:r w:rsidR="00E55507">
          <w:rPr>
            <w:rFonts w:ascii="Times New Roman" w:eastAsia="Cambria" w:hAnsi="Times New Roman" w:cs="Times New Roman"/>
            <w:sz w:val="24"/>
            <w:szCs w:val="24"/>
          </w:rPr>
          <w:t>uilibrium long-run</w:t>
        </w:r>
      </w:ins>
      <w:ins w:id="54" w:author="Stachelek, Jemma" w:date="2022-09-23T13:12:00Z">
        <w:r w:rsidR="00E55507">
          <w:rPr>
            <w:rFonts w:ascii="Times New Roman" w:eastAsia="Cambria" w:hAnsi="Times New Roman" w:cs="Times New Roman"/>
            <w:sz w:val="24"/>
            <w:szCs w:val="24"/>
          </w:rPr>
          <w:t xml:space="preserve"> </w:t>
        </w:r>
      </w:ins>
      <w:ins w:id="55" w:author="Stachelek, Jemma" w:date="2022-09-23T13:11:00Z">
        <w:r w:rsidR="00E55507">
          <w:rPr>
            <w:rFonts w:ascii="Times New Roman" w:eastAsia="Cambria" w:hAnsi="Times New Roman" w:cs="Times New Roman"/>
            <w:sz w:val="24"/>
            <w:szCs w:val="24"/>
          </w:rPr>
          <w:t>lak</w:t>
        </w:r>
      </w:ins>
      <w:ins w:id="56" w:author="Stachelek, Jemma" w:date="2022-09-23T13:12:00Z">
        <w:r w:rsidR="00E55507">
          <w:rPr>
            <w:rFonts w:ascii="Times New Roman" w:eastAsia="Cambria" w:hAnsi="Times New Roman" w:cs="Times New Roman"/>
            <w:sz w:val="24"/>
            <w:szCs w:val="24"/>
          </w:rPr>
          <w:t>e area</w:t>
        </w:r>
      </w:ins>
      <w:ins w:id="57" w:author="Stachelek, Jemma" w:date="2022-09-23T13:13:00Z">
        <w:r w:rsidR="00E55507">
          <w:rPr>
            <w:rFonts w:ascii="Times New Roman" w:eastAsia="Cambria" w:hAnsi="Times New Roman" w:cs="Times New Roman"/>
            <w:sz w:val="24"/>
            <w:szCs w:val="24"/>
          </w:rPr>
          <w:t xml:space="preserve">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w:t>
        </w:r>
      </w:ins>
      <w:ins w:id="58" w:author="Stachelek, Jemma" w:date="2022-09-23T13:12:00Z">
        <w:r w:rsidR="00E55507">
          <w:rPr>
            <w:rFonts w:ascii="Times New Roman" w:eastAsia="Cambria" w:hAnsi="Times New Roman" w:cs="Times New Roman"/>
            <w:sz w:val="24"/>
            <w:szCs w:val="24"/>
          </w:rPr>
          <w:t xml:space="preserve">. </w:t>
        </w:r>
      </w:ins>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ins w:id="59" w:author="Stachelek, Jemma" w:date="2022-09-22T16:15:00Z">
        <w:r w:rsidR="003E79A9">
          <w:rPr>
            <w:rFonts w:ascii="Times New Roman" w:eastAsia="Cambria" w:hAnsi="Times New Roman" w:cs="Times New Roman"/>
            <w:sz w:val="24"/>
            <w:szCs w:val="24"/>
          </w:rPr>
          <w:t xml:space="preserve">(described below) </w:t>
        </w:r>
      </w:ins>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60" w:name="ZOTERO_BREF_Vf5kJ3oXgCBP"/>
      <w:r w:rsidR="002B1019" w:rsidRPr="002B1019">
        <w:rPr>
          <w:rFonts w:ascii="Times New Roman" w:hAnsi="Times New Roman" w:cs="Times New Roman"/>
          <w:sz w:val="24"/>
        </w:rPr>
        <w:t>(Slater et al., 2006)</w:t>
      </w:r>
      <w:bookmarkEnd w:id="60"/>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61" w:name="ZOTERO_BREF_mlB0hE4kYDV1"/>
      <w:r w:rsidR="00CF77C1" w:rsidRPr="00CF77C1">
        <w:rPr>
          <w:rFonts w:ascii="Times New Roman" w:hAnsi="Times New Roman" w:cs="Times New Roman"/>
          <w:sz w:val="24"/>
        </w:rPr>
        <w:t>(Downing et al., 2006; Goodchild, 1988; Hamilton et al., 1992; McDonald et al., 2012; Winslow et al., 2015)</w:t>
      </w:r>
      <w:bookmarkEnd w:id="61"/>
      <w:r w:rsidRPr="00762229">
        <w:rPr>
          <w:rFonts w:ascii="Times New Roman" w:eastAsia="Cambria" w:hAnsi="Times New Roman" w:cs="Times New Roman"/>
          <w:sz w:val="24"/>
          <w:szCs w:val="24"/>
        </w:rPr>
        <w:t>. This means that the number of lakes in one size class is proportional to the number of lakes in the preceding size class irrespective of their magnitudes. The numerical form 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w:lastRenderedPageBreak/>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r w:rsidR="00762229" w:rsidRPr="00762229">
        <w:rPr>
          <w:rFonts w:ascii="Times New Roman" w:eastAsia="Cambria" w:hAnsi="Times New Roman" w:cs="Times New Roman"/>
          <w:sz w:val="24"/>
          <w:szCs w:val="24"/>
        </w:rPr>
        <w:t xml:space="preserve"> controls the “scale” of the distribution </w:t>
      </w:r>
      <w:bookmarkStart w:id="62" w:name="ZOTERO_BREF_XCby0EdpkYBo"/>
      <w:r w:rsidR="006C70CF" w:rsidRPr="006C70CF">
        <w:rPr>
          <w:rFonts w:ascii="Times New Roman" w:hAnsi="Times New Roman" w:cs="Times New Roman"/>
          <w:sz w:val="24"/>
        </w:rPr>
        <w:t>(Shalizi, 2017)</w:t>
      </w:r>
      <w:bookmarkEnd w:id="62"/>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ccdf)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ccdf is two-fold. First, it stabilizes model estimates in the lower tail of the distribution </w:t>
      </w:r>
      <w:bookmarkStart w:id="63" w:name="ZOTERO_BREF_T9zjtDOMF4xJ"/>
      <w:r w:rsidR="00BB664C" w:rsidRPr="00BB664C">
        <w:rPr>
          <w:rFonts w:ascii="Times New Roman" w:hAnsi="Times New Roman" w:cs="Times New Roman"/>
          <w:sz w:val="24"/>
        </w:rPr>
        <w:t>(Newman, 2005)</w:t>
      </w:r>
      <w:bookmarkEnd w:id="63"/>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ccdf appears smoothed. The smoothing of the tail is also desirable because it functions as a way of dealing with the truncated nature of lake databases (i.e. the area of large lakes is known exactly). The second reason for using the ccdf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ccdf in log-log space </w:t>
      </w:r>
      <w:bookmarkStart w:id="64" w:name="ZOTERO_BREF_X2L5yjmlEGRa"/>
      <w:r w:rsidR="004A1469" w:rsidRPr="004A1469">
        <w:rPr>
          <w:rFonts w:ascii="Times New Roman" w:hAnsi="Times New Roman" w:cs="Times New Roman"/>
          <w:sz w:val="24"/>
        </w:rPr>
        <w:t>(Downing et al., 2006)</w:t>
      </w:r>
      <w:bookmarkEnd w:id="64"/>
      <w:r w:rsidRPr="00762229">
        <w:rPr>
          <w:rFonts w:ascii="Times New Roman" w:eastAsia="Cambria" w:hAnsi="Times New Roman" w:cs="Times New Roman"/>
          <w:sz w:val="24"/>
          <w:szCs w:val="24"/>
        </w:rPr>
        <w:t>.</w:t>
      </w:r>
    </w:p>
    <w:p w14:paraId="6E679064" w14:textId="2582D6EA"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65" w:name="ZOTERO_BREF_4Gy2C7bS2nAi"/>
      <w:r w:rsidR="00CC4549" w:rsidRPr="00CC4549">
        <w:rPr>
          <w:rFonts w:ascii="Times New Roman" w:hAnsi="Times New Roman" w:cs="Times New Roman"/>
          <w:sz w:val="24"/>
        </w:rPr>
        <w:t>(Newman, 2005)</w:t>
      </w:r>
      <w:bookmarkEnd w:id="65"/>
      <w:r w:rsidRPr="00762229">
        <w:rPr>
          <w:rFonts w:ascii="Times New Roman" w:eastAsia="Cambria" w:hAnsi="Times New Roman" w:cs="Times New Roman"/>
          <w:sz w:val="24"/>
          <w:szCs w:val="24"/>
        </w:rPr>
        <w:t>. Lakes in my simulated dataset have a minimum and maximum area of approximately 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2</w:t>
      </w:r>
      <w:r w:rsidRPr="00762229">
        <w:rPr>
          <w:rFonts w:ascii="Times New Roman" w:eastAsia="Cambria" w:hAnsi="Times New Roman" w:cs="Times New Roman"/>
          <w:sz w:val="24"/>
          <w:szCs w:val="24"/>
        </w:rPr>
        <w:t xml:space="preserve"> respectively. This maximum was chosen to be approximately as large as Lake Superior but less than the Caspian Sea following </w:t>
      </w:r>
      <w:bookmarkStart w:id="66" w:name="ZOTERO_BREF_2HQkp1gQ67Br"/>
      <w:r w:rsidR="005D2979" w:rsidRPr="005D2979">
        <w:rPr>
          <w:rFonts w:ascii="Times New Roman" w:hAnsi="Times New Roman" w:cs="Times New Roman"/>
          <w:sz w:val="24"/>
          <w:szCs w:val="24"/>
        </w:rPr>
        <w:t>(Lehner and Döll, 2004)</w:t>
      </w:r>
      <w:bookmarkEnd w:id="66"/>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ins w:id="67" w:author="Stachelek, Jemma" w:date="2022-09-21T09:27:00Z">
        <w:r w:rsidR="00EB19D7">
          <w:rPr>
            <w:rFonts w:ascii="Times New Roman" w:eastAsia="Cambria" w:hAnsi="Times New Roman" w:cs="Times New Roman"/>
            <w:sz w:val="24"/>
            <w:szCs w:val="24"/>
          </w:rPr>
          <w:t>3</w:t>
        </w:r>
      </w:ins>
      <w:del w:id="68" w:author="Stachelek, Jemma" w:date="2022-09-21T09:27:00Z">
        <w:r w:rsidR="00F13595" w:rsidDel="00EB19D7">
          <w:rPr>
            <w:rFonts w:ascii="Times New Roman" w:eastAsia="Cambria" w:hAnsi="Times New Roman" w:cs="Times New Roman"/>
            <w:sz w:val="24"/>
            <w:szCs w:val="24"/>
          </w:rPr>
          <w:delText>2</w:delText>
        </w:r>
      </w:del>
      <w:r w:rsidR="00F13595">
        <w:rPr>
          <w:rFonts w:ascii="Times New Roman" w:eastAsia="Cambria" w:hAnsi="Times New Roman" w:cs="Times New Roman"/>
          <w:sz w:val="24"/>
          <w:szCs w:val="24"/>
        </w:rPr>
        <w:t>.</w:t>
      </w:r>
      <w:del w:id="69" w:author="Stachelek, Jemma" w:date="2022-09-21T09:27:00Z">
        <w:r w:rsidR="00F13595" w:rsidDel="00EB19D7">
          <w:rPr>
            <w:rFonts w:ascii="Times New Roman" w:eastAsia="Cambria" w:hAnsi="Times New Roman" w:cs="Times New Roman"/>
            <w:sz w:val="24"/>
            <w:szCs w:val="24"/>
          </w:rPr>
          <w:delText>63</w:delText>
        </w:r>
      </w:del>
      <w:ins w:id="70" w:author="Stachelek, Jemma" w:date="2022-09-21T09:27:00Z">
        <w:r w:rsidR="00EB19D7">
          <w:rPr>
            <w:rFonts w:ascii="Times New Roman" w:eastAsia="Cambria" w:hAnsi="Times New Roman" w:cs="Times New Roman"/>
            <w:sz w:val="24"/>
            <w:szCs w:val="24"/>
          </w:rPr>
          <w:t>2</w:t>
        </w:r>
      </w:ins>
      <w:ins w:id="71" w:author="Stachelek, Jemma" w:date="2022-09-26T09:39:00Z">
        <w:r w:rsidR="00675F3D">
          <w:rPr>
            <w:rFonts w:ascii="Times New Roman" w:eastAsia="Cambria" w:hAnsi="Times New Roman" w:cs="Times New Roman"/>
            <w:sz w:val="24"/>
            <w:szCs w:val="24"/>
          </w:rPr>
          <w:t>8</w:t>
        </w:r>
      </w:ins>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ins w:id="72" w:author="Stachelek, Jemma" w:date="2022-09-22T16:18:00Z">
        <w:r w:rsidR="00DB7CF6">
          <w:rPr>
            <w:rFonts w:ascii="Times New Roman" w:eastAsia="Cambria" w:hAnsi="Times New Roman" w:cs="Times New Roman"/>
            <w:sz w:val="24"/>
            <w:szCs w:val="24"/>
          </w:rPr>
          <w:t xml:space="preserve">approximately </w:t>
        </w:r>
      </w:ins>
      <w:r w:rsidR="00DA4A2B">
        <w:rPr>
          <w:rFonts w:ascii="Times New Roman" w:eastAsia="Cambria" w:hAnsi="Times New Roman" w:cs="Times New Roman"/>
          <w:sz w:val="24"/>
          <w:szCs w:val="24"/>
        </w:rPr>
        <w:t>match</w:t>
      </w:r>
      <w:ins w:id="73" w:author="Stachelek, Jemma" w:date="2022-09-26T09:39:00Z">
        <w:r w:rsidR="004D6928">
          <w:rPr>
            <w:rFonts w:ascii="Times New Roman" w:eastAsia="Cambria" w:hAnsi="Times New Roman" w:cs="Times New Roman"/>
            <w:sz w:val="24"/>
            <w:szCs w:val="24"/>
          </w:rPr>
          <w:t xml:space="preserve"> (but exceed)</w:t>
        </w:r>
      </w:ins>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2.93 mil 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del w:id="74" w:author="Stachelek, Jemma" w:date="2022-09-22T16:18:00Z">
        <w:r w:rsidR="00DA4A2B" w:rsidDel="00DB7CF6">
          <w:rPr>
            <w:rFonts w:ascii="Times New Roman" w:eastAsia="Cambria" w:hAnsi="Times New Roman" w:cs="Times New Roman"/>
            <w:sz w:val="24"/>
            <w:szCs w:val="24"/>
          </w:rPr>
          <w:delText xml:space="preserve"> as closely as possible</w:delText>
        </w:r>
      </w:del>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lastRenderedPageBreak/>
        <w:t xml:space="preserve">I simulated a censored lake dataset by excluding </w:t>
      </w:r>
      <w:del w:id="75" w:author="Stachelek, Jemma" w:date="2022-09-21T09:24:00Z">
        <w:r w:rsidRPr="00762229" w:rsidDel="00E44685">
          <w:rPr>
            <w:rFonts w:ascii="Times New Roman" w:eastAsia="Cambria" w:hAnsi="Times New Roman" w:cs="Times New Roman"/>
            <w:sz w:val="24"/>
            <w:szCs w:val="24"/>
          </w:rPr>
          <w:delText>lakes smaller than e</w:delText>
        </w:r>
        <w:r w:rsidRPr="006C6E0D" w:rsidDel="00E44685">
          <w:rPr>
            <w:rFonts w:ascii="Times New Roman" w:eastAsia="Cambria" w:hAnsi="Times New Roman" w:cs="Times New Roman"/>
            <w:sz w:val="24"/>
            <w:szCs w:val="24"/>
            <w:vertAlign w:val="superscript"/>
          </w:rPr>
          <w:delText>1</w:delText>
        </w:r>
        <w:r w:rsidRPr="00762229" w:rsidDel="00E44685">
          <w:rPr>
            <w:rFonts w:ascii="Times New Roman" w:eastAsia="Cambria" w:hAnsi="Times New Roman" w:cs="Times New Roman"/>
            <w:sz w:val="24"/>
            <w:szCs w:val="24"/>
          </w:rPr>
          <w:delText xml:space="preserve">. This excludes (i.e. censors) </w:delText>
        </w:r>
      </w:del>
      <w:r w:rsidRPr="00762229">
        <w:rPr>
          <w:rFonts w:ascii="Times New Roman" w:eastAsia="Cambria" w:hAnsi="Times New Roman" w:cs="Times New Roman"/>
          <w:sz w:val="24"/>
          <w:szCs w:val="24"/>
        </w:rPr>
        <w:t xml:space="preserve">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 xml:space="preserve">the total dataset. I approximated the "true" lake area total by constructing the empirical distribution function (edf) of the data which approximates the underlying Pareto cdf </w:t>
      </w:r>
      <w:bookmarkStart w:id="76" w:name="ZOTERO_BREF_Tbs6bhTRqDAA"/>
      <w:r w:rsidR="004631E9" w:rsidRPr="004631E9">
        <w:rPr>
          <w:rFonts w:ascii="Times New Roman" w:hAnsi="Times New Roman" w:cs="Times New Roman"/>
          <w:sz w:val="24"/>
        </w:rPr>
        <w:t>(Newman, 2005)</w:t>
      </w:r>
      <w:bookmarkEnd w:id="76"/>
      <w:r w:rsidRPr="00762229">
        <w:rPr>
          <w:rFonts w:ascii="Times New Roman" w:eastAsia="Cambria" w:hAnsi="Times New Roman" w:cs="Times New Roman"/>
          <w:sz w:val="24"/>
          <w:szCs w:val="24"/>
        </w:rPr>
        <w:t xml:space="preserve">. Then I used this estimate of the cdf slope to generate cdf estimates for the censored lakes. I combined these cdf estimates with the edf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161B41BE" w14:textId="1513E2E6" w:rsidR="00762229" w:rsidRPr="00762229" w:rsidDel="009F48D4" w:rsidRDefault="00762229" w:rsidP="00071913">
      <w:pPr>
        <w:spacing w:line="480" w:lineRule="auto"/>
        <w:ind w:firstLine="720"/>
        <w:rPr>
          <w:del w:id="77" w:author="Stachelek, Jemma" w:date="2022-09-23T11:11:00Z"/>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edf in log-log space using linear regression in R </w:t>
      </w:r>
      <w:bookmarkStart w:id="78" w:name="ZOTERO_BREF_i48Et4YqRgSk"/>
      <w:r w:rsidR="00AE4615" w:rsidRPr="00AE4615">
        <w:rPr>
          <w:rFonts w:ascii="Times New Roman" w:hAnsi="Times New Roman" w:cs="Times New Roman"/>
          <w:sz w:val="24"/>
        </w:rPr>
        <w:t>(Team and others, 2018)</w:t>
      </w:r>
      <w:bookmarkEnd w:id="78"/>
      <w:r w:rsidRPr="00762229">
        <w:rPr>
          <w:rFonts w:ascii="Times New Roman" w:eastAsia="Cambria" w:hAnsi="Times New Roman" w:cs="Times New Roman"/>
          <w:sz w:val="24"/>
          <w:szCs w:val="24"/>
        </w:rPr>
        <w:t xml:space="preserve">. I evaluated uncertainty in both </w:t>
      </w:r>
      <w:proofErr w:type="gramStart"/>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w:t>
      </w:r>
      <w:proofErr w:type="gramEnd"/>
      <w:r w:rsidRPr="00762229">
        <w:rPr>
          <w:rFonts w:ascii="Times New Roman" w:eastAsia="Cambria" w:hAnsi="Times New Roman" w:cs="Times New Roman"/>
          <w:sz w:val="24"/>
          <w:szCs w:val="24"/>
        </w:rPr>
        <w:t xml:space="preserve"> total lake area in a Bayesian framework using Stan </w:t>
      </w:r>
      <w:bookmarkStart w:id="79" w:name="ZOTERO_BREF_qMvhXRbFJ7EI"/>
      <w:r w:rsidR="008F70D8" w:rsidRPr="008F70D8">
        <w:rPr>
          <w:rFonts w:ascii="Times New Roman" w:hAnsi="Times New Roman" w:cs="Times New Roman"/>
          <w:sz w:val="24"/>
        </w:rPr>
        <w:t>(Stan Development Team, 2017)</w:t>
      </w:r>
      <w:bookmarkEnd w:id="79"/>
      <w:r w:rsidRPr="00762229">
        <w:rPr>
          <w:rFonts w:ascii="Times New Roman" w:eastAsia="Cambria" w:hAnsi="Times New Roman" w:cs="Times New Roman"/>
          <w:sz w:val="24"/>
          <w:szCs w:val="24"/>
        </w:rPr>
        <w:t xml:space="preserve">. Instead of computing on the edf (as in the frequentist case), I computed directly on the pdf with </w:t>
      </w:r>
      <w:ins w:id="80" w:author="Stachelek, Jemma" w:date="2022-09-26T10:01:00Z">
        <w:r w:rsidR="00C319E9">
          <w:rPr>
            <w:rFonts w:ascii="Times New Roman" w:eastAsia="Cambria" w:hAnsi="Times New Roman" w:cs="Times New Roman"/>
            <w:sz w:val="24"/>
            <w:szCs w:val="24"/>
          </w:rPr>
          <w:t>a</w:t>
        </w:r>
      </w:ins>
      <w:del w:id="81" w:author="Stachelek, Jemma" w:date="2022-09-26T10:01:00Z">
        <w:r w:rsidRPr="00762229" w:rsidDel="00C319E9">
          <w:rPr>
            <w:rFonts w:ascii="Times New Roman" w:eastAsia="Cambria" w:hAnsi="Times New Roman" w:cs="Times New Roman"/>
            <w:sz w:val="24"/>
            <w:szCs w:val="24"/>
          </w:rPr>
          <w:delText>the</w:delText>
        </w:r>
      </w:del>
      <w:del w:id="82" w:author="Stachelek, Jemma" w:date="2022-09-23T11:12:00Z">
        <w:r w:rsidRPr="00762229" w:rsidDel="009F48D4">
          <w:rPr>
            <w:rFonts w:ascii="Times New Roman" w:eastAsia="Cambria" w:hAnsi="Times New Roman" w:cs="Times New Roman"/>
            <w:sz w:val="24"/>
            <w:szCs w:val="24"/>
          </w:rPr>
          <w:delText xml:space="preserve"> following</w:delText>
        </w:r>
      </w:del>
      <w:r w:rsidRPr="00762229">
        <w:rPr>
          <w:rFonts w:ascii="Times New Roman" w:eastAsia="Cambria" w:hAnsi="Times New Roman" w:cs="Times New Roman"/>
          <w:sz w:val="24"/>
          <w:szCs w:val="24"/>
        </w:rPr>
        <w:t xml:space="preserve"> Stan model</w:t>
      </w:r>
      <w:ins w:id="83" w:author="Stachelek, Jemma" w:date="2022-09-26T10:01:00Z">
        <w:r w:rsidR="00C319E9">
          <w:rPr>
            <w:rFonts w:ascii="Times New Roman" w:eastAsia="Cambria" w:hAnsi="Times New Roman" w:cs="Times New Roman"/>
            <w:sz w:val="24"/>
            <w:szCs w:val="24"/>
          </w:rPr>
          <w:t>.</w:t>
        </w:r>
      </w:ins>
      <w:del w:id="84" w:author="Stachelek, Jemma" w:date="2022-09-23T11:12:00Z">
        <w:r w:rsidRPr="00762229" w:rsidDel="009F48D4">
          <w:rPr>
            <w:rFonts w:ascii="Times New Roman" w:eastAsia="Cambria" w:hAnsi="Times New Roman" w:cs="Times New Roman"/>
            <w:sz w:val="24"/>
            <w:szCs w:val="24"/>
          </w:rPr>
          <w:delText>:</w:delText>
        </w:r>
      </w:del>
    </w:p>
    <w:p w14:paraId="2EB5E1C7" w14:textId="2DBE421D" w:rsidR="00762229" w:rsidRPr="00762229" w:rsidDel="009F48D4" w:rsidRDefault="006136E8" w:rsidP="006136E8">
      <w:pPr>
        <w:spacing w:line="480" w:lineRule="auto"/>
        <w:ind w:firstLine="720"/>
        <w:rPr>
          <w:del w:id="85" w:author="Stachelek, Jemma" w:date="2022-09-23T11:11:00Z"/>
          <w:rFonts w:ascii="Times New Roman" w:eastAsia="Cambria" w:hAnsi="Times New Roman" w:cs="Times New Roman"/>
          <w:sz w:val="24"/>
          <w:szCs w:val="24"/>
        </w:rPr>
      </w:pPr>
      <w:ins w:id="86" w:author="Stachelek, Jemma" w:date="2022-09-23T12:44:00Z">
        <w:r>
          <w:rPr>
            <w:rFonts w:ascii="Times New Roman" w:eastAsia="Cambria" w:hAnsi="Times New Roman" w:cs="Times New Roman"/>
            <w:sz w:val="24"/>
            <w:szCs w:val="24"/>
          </w:rPr>
          <w:t xml:space="preserve"> </w:t>
        </w:r>
      </w:ins>
    </w:p>
    <w:p w14:paraId="05DAA09B" w14:textId="685185C6" w:rsidR="00762229" w:rsidRPr="00762229" w:rsidDel="009F48D4" w:rsidRDefault="00067D8B" w:rsidP="006136E8">
      <w:pPr>
        <w:spacing w:line="480" w:lineRule="auto"/>
        <w:ind w:firstLine="720"/>
        <w:rPr>
          <w:del w:id="87" w:author="Stachelek, Jemma" w:date="2022-09-23T11:11:00Z"/>
          <w:rFonts w:ascii="Times New Roman" w:eastAsia="Cambria" w:hAnsi="Times New Roman" w:cs="Times New Roman"/>
          <w:sz w:val="24"/>
          <w:szCs w:val="24"/>
        </w:rPr>
      </w:pPr>
      <w:del w:id="88" w:author="Stachelek, Jemma" w:date="2022-09-23T11:11:00Z">
        <w:r w:rsidDel="009F48D4">
          <w:rPr>
            <w:rFonts w:ascii="Times New Roman" w:eastAsia="Cambria" w:hAnsi="Times New Roman" w:cs="Times New Roman"/>
            <w:sz w:val="24"/>
            <w:szCs w:val="24"/>
          </w:rPr>
          <w:delText>Placement of</w:delText>
        </w:r>
        <w:r w:rsidR="00C20CE6" w:rsidDel="009F48D4">
          <w:rPr>
            <w:rFonts w:ascii="Times New Roman" w:eastAsia="Cambria" w:hAnsi="Times New Roman" w:cs="Times New Roman"/>
            <w:sz w:val="24"/>
            <w:szCs w:val="24"/>
          </w:rPr>
          <w:delText xml:space="preserve"> Figure 3</w:delText>
        </w:r>
      </w:del>
    </w:p>
    <w:p w14:paraId="2F50041F" w14:textId="38771339" w:rsidR="00762229" w:rsidRPr="00762229" w:rsidDel="00583226" w:rsidRDefault="00762229" w:rsidP="006136E8">
      <w:pPr>
        <w:spacing w:line="480" w:lineRule="auto"/>
        <w:ind w:firstLine="720"/>
        <w:rPr>
          <w:del w:id="89" w:author="Stachelek, Jemma" w:date="2022-09-23T11:14:00Z"/>
          <w:rFonts w:ascii="Times New Roman" w:eastAsia="Cambria" w:hAnsi="Times New Roman" w:cs="Times New Roman"/>
          <w:sz w:val="24"/>
          <w:szCs w:val="24"/>
        </w:rPr>
      </w:pPr>
    </w:p>
    <w:p w14:paraId="49D2C435" w14:textId="6FEF8029" w:rsidR="00045C0C" w:rsidRDefault="00762229" w:rsidP="006136E8">
      <w:pPr>
        <w:spacing w:line="480" w:lineRule="auto"/>
        <w:ind w:firstLine="720"/>
        <w:rPr>
          <w:ins w:id="90" w:author="Stachelek, Jemma" w:date="2022-09-22T16:18:00Z"/>
          <w:rFonts w:ascii="Times New Roman" w:eastAsia="Cambria" w:hAnsi="Times New Roman" w:cs="Times New Roman"/>
          <w:sz w:val="24"/>
          <w:szCs w:val="24"/>
        </w:rPr>
      </w:pP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91" w:name="ZOTERO_BREF_YLnUSi42C7a4"/>
      <w:r w:rsidR="00526D93" w:rsidRPr="00526D93">
        <w:rPr>
          <w:rFonts w:ascii="Times New Roman" w:hAnsi="Times New Roman" w:cs="Times New Roman"/>
          <w:sz w:val="24"/>
        </w:rPr>
        <w:t>(Scollnik, 2007)</w:t>
      </w:r>
      <w:bookmarkEnd w:id="91"/>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iterations. I examined model fits to ensure that all models had acceptable convergence of MCMC chains.</w:t>
      </w:r>
    </w:p>
    <w:p w14:paraId="56819A1C" w14:textId="5F3CDB96" w:rsidR="004608E7" w:rsidRPr="00E02DD6" w:rsidDel="00182A3C" w:rsidRDefault="004608E7" w:rsidP="00071913">
      <w:pPr>
        <w:spacing w:line="480" w:lineRule="auto"/>
        <w:ind w:firstLine="720"/>
        <w:rPr>
          <w:del w:id="92" w:author="Stachelek, Jemma" w:date="2022-09-22T16:28:00Z"/>
          <w:rFonts w:ascii="Times New Roman" w:eastAsia="Cambria" w:hAnsi="Times New Roman" w:cs="Times New Roman"/>
          <w:sz w:val="24"/>
          <w:szCs w:val="24"/>
        </w:rPr>
      </w:pPr>
      <w:ins w:id="93" w:author="Stachelek, Jemma" w:date="2022-09-22T16:20:00Z">
        <w:r>
          <w:rPr>
            <w:rFonts w:ascii="Times New Roman" w:eastAsia="Cambria" w:hAnsi="Times New Roman" w:cs="Times New Roman"/>
            <w:sz w:val="24"/>
            <w:szCs w:val="24"/>
          </w:rPr>
          <w:t xml:space="preserve">Finally, </w:t>
        </w:r>
      </w:ins>
      <w:ins w:id="94" w:author="Stachelek, Jemma" w:date="2022-09-22T16:19:00Z">
        <w:r w:rsidR="001D654F">
          <w:rPr>
            <w:rFonts w:ascii="Times New Roman" w:eastAsia="Cambria" w:hAnsi="Times New Roman" w:cs="Times New Roman"/>
            <w:sz w:val="24"/>
            <w:szCs w:val="24"/>
          </w:rPr>
          <w:t xml:space="preserve">I evaluated </w:t>
        </w:r>
      </w:ins>
      <w:ins w:id="95" w:author="Stachelek, Jemma" w:date="2022-09-22T16:20:00Z">
        <w:r>
          <w:rPr>
            <w:rFonts w:ascii="Times New Roman" w:eastAsia="Cambria" w:hAnsi="Times New Roman" w:cs="Times New Roman"/>
            <w:sz w:val="24"/>
            <w:szCs w:val="24"/>
          </w:rPr>
          <w:t xml:space="preserve">empirical </w:t>
        </w:r>
      </w:ins>
      <w:ins w:id="96" w:author="Stachelek, Jemma" w:date="2022-09-22T16:19:00Z">
        <w:r w:rsidR="001D654F">
          <w:rPr>
            <w:rFonts w:ascii="Times New Roman" w:eastAsia="Cambria" w:hAnsi="Times New Roman" w:cs="Times New Roman"/>
            <w:sz w:val="24"/>
            <w:szCs w:val="24"/>
          </w:rPr>
          <w:t xml:space="preserve">uncertainty in total lake area using the </w:t>
        </w:r>
      </w:ins>
      <w:ins w:id="97" w:author="Stachelek, Jemma" w:date="2022-09-22T16:20:00Z">
        <w:r>
          <w:rPr>
            <w:rFonts w:ascii="Times New Roman" w:eastAsia="Cambria" w:hAnsi="Times New Roman" w:cs="Times New Roman"/>
            <w:sz w:val="24"/>
            <w:szCs w:val="24"/>
          </w:rPr>
          <w:t xml:space="preserve">size-dependent detection/non-detection </w:t>
        </w:r>
      </w:ins>
      <w:ins w:id="98" w:author="Stachelek, Jemma" w:date="2022-09-22T16:19:00Z">
        <w:r w:rsidR="00F21CAF">
          <w:rPr>
            <w:rFonts w:ascii="Times New Roman" w:eastAsia="Cambria" w:hAnsi="Times New Roman" w:cs="Times New Roman"/>
            <w:sz w:val="24"/>
            <w:szCs w:val="24"/>
          </w:rPr>
          <w:t>estimates reported by Cheruvelil et al. (2021)</w:t>
        </w:r>
      </w:ins>
      <w:ins w:id="99" w:author="Stachelek, Jemma" w:date="2022-09-26T09:35:00Z">
        <w:r w:rsidR="00D33C25">
          <w:rPr>
            <w:rFonts w:ascii="Times New Roman" w:eastAsia="Cambria" w:hAnsi="Times New Roman" w:cs="Times New Roman"/>
            <w:sz w:val="24"/>
            <w:szCs w:val="24"/>
          </w:rPr>
          <w:t xml:space="preserve"> which</w:t>
        </w:r>
      </w:ins>
      <w:ins w:id="100" w:author="Stachelek, Jemma" w:date="2022-09-22T16:23:00Z">
        <w:r>
          <w:rPr>
            <w:rFonts w:ascii="Times New Roman" w:eastAsia="Cambria" w:hAnsi="Times New Roman" w:cs="Times New Roman"/>
            <w:sz w:val="24"/>
            <w:szCs w:val="24"/>
          </w:rPr>
          <w:t xml:space="preserve"> found that a</w:t>
        </w:r>
      </w:ins>
      <w:ins w:id="101" w:author="Stachelek, Jemma" w:date="2022-09-22T16:22:00Z">
        <w:r>
          <w:rPr>
            <w:rFonts w:ascii="Times New Roman" w:eastAsia="Cambria" w:hAnsi="Times New Roman" w:cs="Times New Roman"/>
            <w:sz w:val="24"/>
            <w:szCs w:val="24"/>
          </w:rPr>
          <w:t xml:space="preserve">bout 80% </w:t>
        </w:r>
      </w:ins>
      <w:ins w:id="102" w:author="Stachelek, Jemma" w:date="2022-09-22T16:23:00Z">
        <w:r>
          <w:rPr>
            <w:rFonts w:ascii="Times New Roman" w:eastAsia="Cambria" w:hAnsi="Times New Roman" w:cs="Times New Roman"/>
            <w:sz w:val="24"/>
            <w:szCs w:val="24"/>
          </w:rPr>
          <w:t xml:space="preserve">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ins>
      <w:ins w:id="103" w:author="Stachelek, Jemma" w:date="2022-09-22T16:25:00Z">
        <w:r w:rsidR="00120B35">
          <w:rPr>
            <w:rFonts w:ascii="Times New Roman" w:eastAsia="Cambria" w:hAnsi="Times New Roman" w:cs="Times New Roman"/>
            <w:sz w:val="24"/>
            <w:szCs w:val="24"/>
          </w:rPr>
          <w:t xml:space="preserve"> and</w:t>
        </w:r>
      </w:ins>
      <w:ins w:id="104" w:author="Stachelek, Jemma" w:date="2022-09-22T16:23:00Z">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ins>
      <w:ins w:id="105" w:author="Stachelek, Jemma" w:date="2022-09-22T16:25:00Z">
        <w:r w:rsidR="00120B35">
          <w:rPr>
            <w:rFonts w:ascii="Times New Roman" w:eastAsia="Cambria" w:hAnsi="Times New Roman" w:cs="Times New Roman"/>
            <w:sz w:val="24"/>
            <w:szCs w:val="24"/>
          </w:rPr>
          <w:t xml:space="preserve">were </w:t>
        </w:r>
      </w:ins>
      <w:ins w:id="106" w:author="Stachelek, Jemma" w:date="2022-09-26T09:35:00Z">
        <w:r w:rsidR="00D33C25">
          <w:rPr>
            <w:rFonts w:ascii="Times New Roman" w:eastAsia="Cambria" w:hAnsi="Times New Roman" w:cs="Times New Roman"/>
            <w:sz w:val="24"/>
            <w:szCs w:val="24"/>
          </w:rPr>
          <w:t xml:space="preserve">accurately </w:t>
        </w:r>
      </w:ins>
      <w:ins w:id="107" w:author="Stachelek, Jemma" w:date="2022-09-22T16:23:00Z">
        <w:r w:rsidRPr="004608E7">
          <w:rPr>
            <w:rFonts w:ascii="Times New Roman" w:eastAsia="Cambria" w:hAnsi="Times New Roman" w:cs="Times New Roman"/>
            <w:sz w:val="24"/>
            <w:szCs w:val="24"/>
          </w:rPr>
          <w:t xml:space="preserve">represented in </w:t>
        </w:r>
      </w:ins>
      <w:ins w:id="108" w:author="Stachelek, Jemma" w:date="2022-09-22T16:30:00Z">
        <w:r w:rsidR="00702734">
          <w:rPr>
            <w:rFonts w:ascii="Times New Roman" w:eastAsia="Cambria" w:hAnsi="Times New Roman" w:cs="Times New Roman"/>
            <w:sz w:val="24"/>
            <w:szCs w:val="24"/>
          </w:rPr>
          <w:t>the National Hydrograph Network</w:t>
        </w:r>
      </w:ins>
      <w:ins w:id="109" w:author="Stachelek, Jemma" w:date="2022-09-22T16:26:00Z">
        <w:r w:rsidR="00120B35">
          <w:rPr>
            <w:rFonts w:ascii="Times New Roman" w:eastAsia="Cambria" w:hAnsi="Times New Roman" w:cs="Times New Roman"/>
            <w:sz w:val="24"/>
            <w:szCs w:val="24"/>
          </w:rPr>
          <w:t>.</w:t>
        </w:r>
      </w:ins>
      <w:ins w:id="110" w:author="Stachelek, Jemma" w:date="2022-09-22T16:27:00Z">
        <w:r w:rsidR="00182A3C">
          <w:rPr>
            <w:rFonts w:ascii="Times New Roman" w:eastAsia="Cambria" w:hAnsi="Times New Roman" w:cs="Times New Roman"/>
            <w:sz w:val="24"/>
            <w:szCs w:val="24"/>
          </w:rPr>
          <w:t xml:space="preserve"> I implemented a random sampling (n=500)</w:t>
        </w:r>
      </w:ins>
      <w:ins w:id="111" w:author="Stachelek, Jemma" w:date="2022-09-22T16:28:00Z">
        <w:r w:rsidR="00182A3C">
          <w:rPr>
            <w:rFonts w:ascii="Times New Roman" w:eastAsia="Cambria" w:hAnsi="Times New Roman" w:cs="Times New Roman"/>
            <w:sz w:val="24"/>
            <w:szCs w:val="24"/>
          </w:rPr>
          <w:t xml:space="preserve"> </w:t>
        </w:r>
      </w:ins>
      <w:ins w:id="112" w:author="Stachelek, Jemma" w:date="2022-09-22T16:27:00Z">
        <w:r w:rsidR="00182A3C">
          <w:rPr>
            <w:rFonts w:ascii="Times New Roman" w:eastAsia="Cambria" w:hAnsi="Times New Roman" w:cs="Times New Roman"/>
            <w:sz w:val="24"/>
            <w:szCs w:val="24"/>
          </w:rPr>
          <w:t>proc</w:t>
        </w:r>
      </w:ins>
      <w:ins w:id="113" w:author="Stachelek, Jemma" w:date="2022-09-22T16:28:00Z">
        <w:r w:rsidR="00182A3C">
          <w:rPr>
            <w:rFonts w:ascii="Times New Roman" w:eastAsia="Cambria" w:hAnsi="Times New Roman" w:cs="Times New Roman"/>
            <w:sz w:val="24"/>
            <w:szCs w:val="24"/>
          </w:rPr>
          <w:t>edure us</w:t>
        </w:r>
      </w:ins>
      <w:ins w:id="114" w:author="Stachelek, Jemma" w:date="2022-09-22T16:31:00Z">
        <w:r w:rsidR="00702734">
          <w:rPr>
            <w:rFonts w:ascii="Times New Roman" w:eastAsia="Cambria" w:hAnsi="Times New Roman" w:cs="Times New Roman"/>
            <w:sz w:val="24"/>
            <w:szCs w:val="24"/>
          </w:rPr>
          <w:t>ing</w:t>
        </w:r>
      </w:ins>
      <w:ins w:id="115" w:author="Stachelek, Jemma" w:date="2022-09-22T16:28:00Z">
        <w:r w:rsidR="00182A3C">
          <w:rPr>
            <w:rFonts w:ascii="Times New Roman" w:eastAsia="Cambria" w:hAnsi="Times New Roman" w:cs="Times New Roman"/>
            <w:sz w:val="24"/>
            <w:szCs w:val="24"/>
          </w:rPr>
          <w:t xml:space="preserve"> these detection fractions </w:t>
        </w:r>
      </w:ins>
      <w:ins w:id="116" w:author="Stachelek, Jemma" w:date="2022-09-22T16:29:00Z">
        <w:r w:rsidR="00182A3C">
          <w:rPr>
            <w:rFonts w:ascii="Times New Roman" w:eastAsia="Cambria" w:hAnsi="Times New Roman" w:cs="Times New Roman"/>
            <w:sz w:val="24"/>
            <w:szCs w:val="24"/>
          </w:rPr>
          <w:t>where</w:t>
        </w:r>
      </w:ins>
      <w:ins w:id="117" w:author="Stachelek, Jemma" w:date="2022-09-22T16:31:00Z">
        <w:r w:rsidR="00702734">
          <w:rPr>
            <w:rFonts w:ascii="Times New Roman" w:eastAsia="Cambria" w:hAnsi="Times New Roman" w:cs="Times New Roman"/>
            <w:sz w:val="24"/>
            <w:szCs w:val="24"/>
          </w:rPr>
          <w:t>by</w:t>
        </w:r>
      </w:ins>
      <w:ins w:id="118" w:author="Stachelek, Jemma" w:date="2022-09-22T16:29:00Z">
        <w:r w:rsidR="00182A3C">
          <w:rPr>
            <w:rFonts w:ascii="Times New Roman" w:eastAsia="Cambria" w:hAnsi="Times New Roman" w:cs="Times New Roman"/>
            <w:sz w:val="24"/>
            <w:szCs w:val="24"/>
          </w:rPr>
          <w:t xml:space="preserve"> empirical uncertainty is reported as the quantiles of </w:t>
        </w:r>
      </w:ins>
      <w:ins w:id="119" w:author="Stachelek, Jemma" w:date="2022-09-22T16:28:00Z">
        <w:r w:rsidR="00182A3C">
          <w:rPr>
            <w:rFonts w:ascii="Times New Roman" w:eastAsia="Cambria" w:hAnsi="Times New Roman" w:cs="Times New Roman"/>
            <w:sz w:val="24"/>
            <w:szCs w:val="24"/>
          </w:rPr>
          <w:t>the resulting distribution</w:t>
        </w:r>
      </w:ins>
      <w:ins w:id="120" w:author="Stachelek, Jemma" w:date="2022-09-22T16:29:00Z">
        <w:r w:rsidR="00182A3C">
          <w:rPr>
            <w:rFonts w:ascii="Times New Roman" w:eastAsia="Cambria" w:hAnsi="Times New Roman" w:cs="Times New Roman"/>
            <w:sz w:val="24"/>
            <w:szCs w:val="24"/>
          </w:rPr>
          <w:t>.</w:t>
        </w:r>
      </w:ins>
    </w:p>
    <w:p w14:paraId="35BE04F0" w14:textId="77777777" w:rsidR="00045C0C" w:rsidRPr="00E02DD6" w:rsidRDefault="00045C0C" w:rsidP="00C04422">
      <w:pPr>
        <w:spacing w:line="480" w:lineRule="auto"/>
        <w:ind w:firstLine="720"/>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392A3F93"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lastRenderedPageBreak/>
        <w:t xml:space="preserve">The total area of the simulated dataset </w:t>
      </w:r>
      <w:r w:rsidR="00F97026">
        <w:rPr>
          <w:rFonts w:ascii="Times New Roman" w:eastAsia="Cambria" w:hAnsi="Times New Roman" w:cs="Times New Roman"/>
          <w:sz w:val="24"/>
          <w:szCs w:val="24"/>
        </w:rPr>
        <w:t>(</w:t>
      </w:r>
      <w:ins w:id="121" w:author="Stachelek, Jemma" w:date="2022-09-26T09:38:00Z">
        <w:r w:rsidR="007F6853">
          <w:rPr>
            <w:rFonts w:ascii="Times New Roman" w:eastAsia="Cambria" w:hAnsi="Times New Roman" w:cs="Times New Roman"/>
            <w:sz w:val="24"/>
            <w:szCs w:val="24"/>
          </w:rPr>
          <w:t>3.28</w:t>
        </w:r>
      </w:ins>
      <w:del w:id="122" w:author="Stachelek, Jemma" w:date="2022-09-26T09:38:00Z">
        <w:r w:rsidR="000F4F77" w:rsidDel="007F6853">
          <w:rPr>
            <w:rFonts w:ascii="Times New Roman" w:eastAsia="Cambria" w:hAnsi="Times New Roman" w:cs="Times New Roman"/>
            <w:sz w:val="24"/>
            <w:szCs w:val="24"/>
          </w:rPr>
          <w:delText>2.63</w:delText>
        </w:r>
      </w:del>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ins w:id="123" w:author="Stachelek, Jemma" w:date="2022-09-26T09:41:00Z">
        <w:r w:rsidR="00AA4BDA">
          <w:rPr>
            <w:rFonts w:ascii="Times New Roman" w:eastAsia="Cambria" w:hAnsi="Times New Roman" w:cs="Times New Roman"/>
            <w:sz w:val="24"/>
            <w:szCs w:val="24"/>
          </w:rPr>
          <w:t>larger</w:t>
        </w:r>
      </w:ins>
      <w:del w:id="124" w:author="Stachelek, Jemma" w:date="2022-09-26T09:41:00Z">
        <w:r w:rsidR="00F97026" w:rsidDel="00AA4BDA">
          <w:rPr>
            <w:rFonts w:ascii="Times New Roman" w:eastAsia="Cambria" w:hAnsi="Times New Roman" w:cs="Times New Roman"/>
            <w:sz w:val="24"/>
            <w:szCs w:val="24"/>
          </w:rPr>
          <w:delText>smaller</w:delText>
        </w:r>
      </w:del>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on the edf</w:t>
      </w:r>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ins w:id="125" w:author="Stachelek, Jemma" w:date="2022-09-22T13:34:00Z">
        <w:r w:rsidR="001E4F8B">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uncertain</w:t>
      </w:r>
      <w:del w:id="126" w:author="Stachelek, Jemma" w:date="2022-09-23T11:15:00Z">
        <w:r w:rsidR="000E3F24" w:rsidRPr="003816E9" w:rsidDel="00071913">
          <w:rPr>
            <w:rFonts w:ascii="Times New Roman" w:eastAsia="Cambria" w:hAnsi="Times New Roman" w:cs="Times New Roman"/>
            <w:sz w:val="24"/>
            <w:szCs w:val="24"/>
          </w:rPr>
          <w:delText>t</w:delText>
        </w:r>
      </w:del>
      <w:ins w:id="127" w:author="Stachelek, Jemma" w:date="2022-09-23T11:15:00Z">
        <w:r w:rsidR="00071913">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 xml:space="preserve">y </w:t>
      </w:r>
      <w:r w:rsidR="006666D2">
        <w:rPr>
          <w:rFonts w:ascii="Times New Roman" w:eastAsia="Cambria" w:hAnsi="Times New Roman" w:cs="Times New Roman"/>
          <w:sz w:val="24"/>
          <w:szCs w:val="24"/>
        </w:rPr>
        <w:t>bo</w:t>
      </w:r>
      <w:del w:id="128" w:author="Stachelek, Jemma" w:date="2022-09-23T11:15:00Z">
        <w:r w:rsidR="006666D2" w:rsidDel="00071913">
          <w:rPr>
            <w:rFonts w:ascii="Times New Roman" w:eastAsia="Cambria" w:hAnsi="Times New Roman" w:cs="Times New Roman"/>
            <w:sz w:val="24"/>
            <w:szCs w:val="24"/>
          </w:rPr>
          <w:delText>u</w:delText>
        </w:r>
      </w:del>
      <w:ins w:id="129" w:author="Stachelek, Jemma" w:date="2022-09-23T11:15:00Z">
        <w:r w:rsidR="00071913">
          <w:rPr>
            <w:rFonts w:ascii="Times New Roman" w:eastAsia="Cambria" w:hAnsi="Times New Roman" w:cs="Times New Roman"/>
            <w:sz w:val="24"/>
            <w:szCs w:val="24"/>
          </w:rPr>
          <w:t>”</w:t>
        </w:r>
      </w:ins>
      <w:r w:rsidR="006666D2">
        <w:rPr>
          <w:rFonts w:ascii="Times New Roman" w:eastAsia="Cambria" w:hAnsi="Times New Roman" w:cs="Times New Roman"/>
          <w:sz w:val="24"/>
          <w:szCs w:val="24"/>
        </w:rPr>
        <w:t xml:space="preserve">nds were </w:t>
      </w:r>
      <w:r w:rsidR="00DB01D9">
        <w:rPr>
          <w:rFonts w:ascii="Times New Roman" w:eastAsia="Cambria" w:hAnsi="Times New Roman" w:cs="Times New Roman"/>
          <w:sz w:val="24"/>
          <w:szCs w:val="24"/>
        </w:rPr>
        <w:t xml:space="preserve">unrealistically small </w:t>
      </w:r>
      <w:ins w:id="130" w:author="Stachelek, Jemma" w:date="2022-09-22T16:00:00Z">
        <w:r w:rsidR="00430261">
          <w:rPr>
            <w:rFonts w:ascii="Times New Roman" w:eastAsia="Cambria" w:hAnsi="Times New Roman" w:cs="Times New Roman"/>
            <w:sz w:val="24"/>
            <w:szCs w:val="24"/>
          </w:rPr>
          <w:t xml:space="preserve">compared to </w:t>
        </w:r>
      </w:ins>
      <w:ins w:id="131" w:author="Stachelek, Jemma" w:date="2022-09-22T16:14:00Z">
        <w:r w:rsidR="003E79A9">
          <w:rPr>
            <w:rFonts w:ascii="Times New Roman" w:eastAsia="Cambria" w:hAnsi="Times New Roman" w:cs="Times New Roman"/>
            <w:sz w:val="24"/>
            <w:szCs w:val="24"/>
          </w:rPr>
          <w:t xml:space="preserve">an </w:t>
        </w:r>
      </w:ins>
      <w:ins w:id="132" w:author="Stachelek, Jemma" w:date="2022-09-22T16:00:00Z">
        <w:r w:rsidR="00430261">
          <w:rPr>
            <w:rFonts w:ascii="Times New Roman" w:eastAsia="Cambria" w:hAnsi="Times New Roman" w:cs="Times New Roman"/>
            <w:sz w:val="24"/>
            <w:szCs w:val="24"/>
          </w:rPr>
          <w:t xml:space="preserve">empirical estimate of </w:t>
        </w:r>
      </w:ins>
      <w:ins w:id="133" w:author="Stachelek, Jemma" w:date="2022-09-22T16:01:00Z">
        <w:r w:rsidR="00430261">
          <w:rPr>
            <w:rFonts w:ascii="Times New Roman" w:eastAsia="Cambria" w:hAnsi="Times New Roman" w:cs="Times New Roman"/>
            <w:sz w:val="24"/>
            <w:szCs w:val="24"/>
          </w:rPr>
          <w:t>uncertainty</w:t>
        </w:r>
      </w:ins>
      <w:ins w:id="134" w:author="Stachelek, Jemma" w:date="2022-09-22T16:03:00Z">
        <w:r w:rsidR="00430261">
          <w:rPr>
            <w:rFonts w:ascii="Times New Roman" w:eastAsia="Cambria" w:hAnsi="Times New Roman" w:cs="Times New Roman"/>
            <w:sz w:val="24"/>
            <w:szCs w:val="24"/>
          </w:rPr>
          <w:t xml:space="preserve"> </w:t>
        </w:r>
      </w:ins>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75836EDC"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ins w:id="135" w:author="Stachelek, Jemma" w:date="2022-09-26T09:41:00Z">
        <w:r w:rsidR="002E7A75">
          <w:rPr>
            <w:rFonts w:ascii="Times New Roman" w:eastAsia="Cambria" w:hAnsi="Times New Roman" w:cs="Times New Roman"/>
            <w:sz w:val="24"/>
            <w:szCs w:val="24"/>
          </w:rPr>
          <w:t>65</w:t>
        </w:r>
      </w:ins>
      <w:del w:id="136" w:author="Stachelek, Jemma" w:date="2022-09-26T09:41:00Z">
        <w:r w:rsidR="000E3F24" w:rsidRPr="003816E9" w:rsidDel="002E7A75">
          <w:rPr>
            <w:rFonts w:ascii="Times New Roman" w:eastAsia="Cambria" w:hAnsi="Times New Roman" w:cs="Times New Roman"/>
            <w:sz w:val="24"/>
            <w:szCs w:val="24"/>
          </w:rPr>
          <w:delText>86</w:delText>
        </w:r>
      </w:del>
      <w:r w:rsidR="000E3F24" w:rsidRPr="003816E9">
        <w:rPr>
          <w:rFonts w:ascii="Times New Roman" w:eastAsia="Cambria" w:hAnsi="Times New Roman" w:cs="Times New Roman"/>
          <w:sz w:val="24"/>
          <w:szCs w:val="24"/>
        </w:rPr>
        <w:t xml:space="preserve">, </w:t>
      </w:r>
      <w:ins w:id="137" w:author="Stachelek, Jemma" w:date="2022-09-26T09:41:00Z">
        <w:r w:rsidR="003801DA">
          <w:rPr>
            <w:rFonts w:ascii="Times New Roman" w:eastAsia="Cambria" w:hAnsi="Times New Roman" w:cs="Times New Roman"/>
            <w:sz w:val="24"/>
            <w:szCs w:val="24"/>
          </w:rPr>
          <w:t>1.02</w:t>
        </w:r>
      </w:ins>
      <w:del w:id="138" w:author="Stachelek, Jemma" w:date="2022-09-26T09:41:00Z">
        <w:r w:rsidR="000E3F24" w:rsidRPr="003816E9" w:rsidDel="003801DA">
          <w:rPr>
            <w:rFonts w:ascii="Times New Roman" w:eastAsia="Cambria" w:hAnsi="Times New Roman" w:cs="Times New Roman"/>
            <w:sz w:val="24"/>
            <w:szCs w:val="24"/>
          </w:rPr>
          <w:delText>0.92</w:delText>
        </w:r>
      </w:del>
      <w:r w:rsidR="000E3F24" w:rsidRPr="003816E9">
        <w:rPr>
          <w:rFonts w:ascii="Times New Roman" w:eastAsia="Cambria" w:hAnsi="Times New Roman" w:cs="Times New Roman"/>
          <w:sz w:val="24"/>
          <w:szCs w:val="24"/>
        </w:rPr>
        <w:t xml:space="preserve">) and total area using a Bayesian approach (Fig </w:t>
      </w:r>
      <w:del w:id="139" w:author="Stachelek, Jemma" w:date="2022-09-26T09:40:00Z">
        <w:r w:rsidR="00EF5133" w:rsidDel="002E1B2A">
          <w:rPr>
            <w:rFonts w:ascii="Times New Roman" w:eastAsia="Cambria" w:hAnsi="Times New Roman" w:cs="Times New Roman"/>
            <w:sz w:val="24"/>
            <w:szCs w:val="24"/>
          </w:rPr>
          <w:delText>4</w:delText>
        </w:r>
      </w:del>
      <w:ins w:id="140"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w:t>
      </w:r>
      <w:del w:id="141" w:author="Stachelek, Jemma" w:date="2022-09-26T09:40:00Z">
        <w:r w:rsidR="00EF5133" w:rsidDel="002E1B2A">
          <w:rPr>
            <w:rFonts w:ascii="Times New Roman" w:eastAsia="Cambria" w:hAnsi="Times New Roman" w:cs="Times New Roman"/>
            <w:sz w:val="24"/>
            <w:szCs w:val="24"/>
          </w:rPr>
          <w:delText>5</w:delText>
        </w:r>
      </w:del>
      <w:ins w:id="142" w:author="Stachelek, Jemma" w:date="2022-09-26T09:40:00Z">
        <w:r w:rsidR="002E1B2A">
          <w:rPr>
            <w:rFonts w:ascii="Times New Roman" w:eastAsia="Cambria" w:hAnsi="Times New Roman" w:cs="Times New Roman"/>
            <w:sz w:val="24"/>
            <w:szCs w:val="24"/>
          </w:rPr>
          <w:t>4</w:t>
        </w:r>
      </w:ins>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del w:id="143" w:author="Stachelek, Jemma" w:date="2022-09-26T09:40:00Z">
        <w:r w:rsidR="00EF5133" w:rsidDel="002E1B2A">
          <w:rPr>
            <w:rFonts w:ascii="Times New Roman" w:eastAsia="Cambria" w:hAnsi="Times New Roman" w:cs="Times New Roman"/>
            <w:sz w:val="24"/>
            <w:szCs w:val="24"/>
          </w:rPr>
          <w:delText>4</w:delText>
        </w:r>
      </w:del>
      <w:ins w:id="144"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Despite </w:t>
      </w:r>
      <w:ins w:id="145" w:author="Stachelek, Jemma" w:date="2022-09-26T09:42:00Z">
        <w:r w:rsidR="00CA717C">
          <w:rPr>
            <w:rFonts w:ascii="Times New Roman" w:eastAsia="Cambria" w:hAnsi="Times New Roman" w:cs="Times New Roman"/>
            <w:sz w:val="24"/>
            <w:szCs w:val="24"/>
          </w:rPr>
          <w:t>large</w:t>
        </w:r>
      </w:ins>
      <w:del w:id="146" w:author="Stachelek, Jemma" w:date="2022-09-26T09:42:00Z">
        <w:r w:rsidR="000E3F24" w:rsidRPr="003816E9" w:rsidDel="00CA717C">
          <w:rPr>
            <w:rFonts w:ascii="Times New Roman" w:eastAsia="Cambria" w:hAnsi="Times New Roman" w:cs="Times New Roman"/>
            <w:sz w:val="24"/>
            <w:szCs w:val="24"/>
          </w:rPr>
          <w:delText>bette</w:delText>
        </w:r>
      </w:del>
      <w:r w:rsidR="000E3F24" w:rsidRPr="003816E9">
        <w:rPr>
          <w:rFonts w:ascii="Times New Roman" w:eastAsia="Cambria" w:hAnsi="Times New Roman" w:cs="Times New Roman"/>
          <w:sz w:val="24"/>
          <w:szCs w:val="24"/>
        </w:rPr>
        <w:t>r uncertainty estimates using a Bayesian approach</w:t>
      </w:r>
      <w:ins w:id="147" w:author="Stachelek, Jemma" w:date="2022-09-22T16:06:00Z">
        <w:r w:rsidR="009A25AA">
          <w:rPr>
            <w:rFonts w:ascii="Times New Roman" w:eastAsia="Cambria" w:hAnsi="Times New Roman" w:cs="Times New Roman"/>
            <w:sz w:val="24"/>
            <w:szCs w:val="24"/>
          </w:rPr>
          <w:t xml:space="preserve"> (</w:t>
        </w:r>
      </w:ins>
      <w:ins w:id="148" w:author="Stachelek, Jemma" w:date="2022-09-26T09:42:00Z">
        <w:r w:rsidR="001508C6">
          <w:rPr>
            <w:rFonts w:ascii="Times New Roman" w:eastAsia="Cambria" w:hAnsi="Times New Roman" w:cs="Times New Roman"/>
            <w:sz w:val="24"/>
            <w:szCs w:val="24"/>
          </w:rPr>
          <w:t xml:space="preserve">i.e. </w:t>
        </w:r>
      </w:ins>
      <w:ins w:id="149" w:author="Stachelek, Jemma" w:date="2022-09-22T16:06:00Z">
        <w:r w:rsidR="009A25AA">
          <w:rPr>
            <w:rFonts w:ascii="Times New Roman" w:eastAsia="Cambria" w:hAnsi="Times New Roman" w:cs="Times New Roman"/>
            <w:sz w:val="24"/>
            <w:szCs w:val="24"/>
          </w:rPr>
          <w:t>more closely matching the empirical estimate of uncertainty)</w:t>
        </w:r>
      </w:ins>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11CA5B4F" w:rsidR="000E3F24" w:rsidRPr="000E3F24" w:rsidRDefault="000E3F24" w:rsidP="000E3F24">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In contrast</w:t>
      </w:r>
      <w:r w:rsidRPr="000E3F24">
        <w:rPr>
          <w:rFonts w:ascii="Times New Roman" w:eastAsia="Cambria" w:hAnsi="Times New Roman" w:cs="Times New Roman"/>
          <w:sz w:val="24"/>
          <w:szCs w:val="24"/>
        </w:rPr>
        <w:t xml:space="preserve">, I have shown that models fit using a Bayesian approach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del w:id="150" w:author="Stachelek, Jemma" w:date="2022-09-26T09:40:00Z">
        <w:r w:rsidR="003F142A" w:rsidDel="0026783A">
          <w:rPr>
            <w:rFonts w:ascii="Times New Roman" w:eastAsia="Cambria" w:hAnsi="Times New Roman" w:cs="Times New Roman"/>
            <w:sz w:val="24"/>
            <w:szCs w:val="24"/>
          </w:rPr>
          <w:delText>4</w:delText>
        </w:r>
      </w:del>
      <w:ins w:id="151" w:author="Stachelek, Jemma" w:date="2022-09-26T09:40:00Z">
        <w:r w:rsidR="0026783A">
          <w:rPr>
            <w:rFonts w:ascii="Times New Roman" w:eastAsia="Cambria" w:hAnsi="Times New Roman" w:cs="Times New Roman"/>
            <w:sz w:val="24"/>
            <w:szCs w:val="24"/>
          </w:rPr>
          <w:t>3</w:t>
        </w:r>
      </w:ins>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del w:id="152" w:author="Stachelek, Jemma" w:date="2022-09-26T09:40:00Z">
        <w:r w:rsidR="003F142A" w:rsidDel="0026783A">
          <w:rPr>
            <w:rFonts w:ascii="Times New Roman" w:eastAsia="Cambria" w:hAnsi="Times New Roman" w:cs="Times New Roman"/>
            <w:sz w:val="24"/>
            <w:szCs w:val="24"/>
          </w:rPr>
          <w:delText>5</w:delText>
        </w:r>
      </w:del>
      <w:ins w:id="153" w:author="Stachelek, Jemma" w:date="2022-09-26T09:40:00Z">
        <w:r w:rsidR="0026783A">
          <w:rPr>
            <w:rFonts w:ascii="Times New Roman" w:eastAsia="Cambria" w:hAnsi="Times New Roman" w:cs="Times New Roman"/>
            <w:sz w:val="24"/>
            <w:szCs w:val="24"/>
          </w:rPr>
          <w:t>4</w:t>
        </w:r>
      </w:ins>
      <w:r w:rsidRPr="000E3F24">
        <w:rPr>
          <w:rFonts w:ascii="Times New Roman" w:eastAsia="Cambria" w:hAnsi="Times New Roman" w:cs="Times New Roman"/>
          <w:sz w:val="24"/>
          <w:szCs w:val="24"/>
        </w:rPr>
        <w:t>).</w:t>
      </w:r>
    </w:p>
    <w:p w14:paraId="11022BB4" w14:textId="5C1C6CBC" w:rsidR="00B3505B" w:rsidRDefault="00E56F7D" w:rsidP="00E56F7D">
      <w:pPr>
        <w:spacing w:line="480" w:lineRule="auto"/>
        <w:ind w:firstLine="720"/>
        <w:rPr>
          <w:ins w:id="154" w:author="Stachelek, Jemma" w:date="2022-09-23T09:35:00Z"/>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del w:id="155" w:author="Stachelek, Jemma" w:date="2022-09-26T09:40:00Z">
        <w:r w:rsidR="00273F0C" w:rsidDel="0026783A">
          <w:rPr>
            <w:rFonts w:ascii="Times New Roman" w:eastAsia="Cambria" w:hAnsi="Times New Roman" w:cs="Times New Roman"/>
            <w:sz w:val="24"/>
            <w:szCs w:val="24"/>
          </w:rPr>
          <w:delText>5</w:delText>
        </w:r>
      </w:del>
      <w:ins w:id="156" w:author="Stachelek, Jemma" w:date="2022-09-26T09:40:00Z">
        <w:r w:rsidR="0026783A">
          <w:rPr>
            <w:rFonts w:ascii="Times New Roman" w:eastAsia="Cambria" w:hAnsi="Times New Roman" w:cs="Times New Roman"/>
            <w:sz w:val="24"/>
            <w:szCs w:val="24"/>
          </w:rPr>
          <w:t>4</w:t>
        </w:r>
      </w:ins>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del w:id="157" w:author="Stachelek, Jemma" w:date="2022-09-21T11:22:00Z">
        <w:r w:rsidR="00623B14" w:rsidDel="00503C3E">
          <w:rPr>
            <w:rFonts w:ascii="Times New Roman" w:eastAsia="Cambria" w:hAnsi="Times New Roman" w:cs="Times New Roman"/>
            <w:sz w:val="24"/>
            <w:szCs w:val="24"/>
          </w:rPr>
          <w:delText>due to the fact that</w:delText>
        </w:r>
      </w:del>
      <w:ins w:id="158" w:author="Stachelek, Jemma" w:date="2022-09-21T11:22:00Z">
        <w:r w:rsidR="00503C3E">
          <w:rPr>
            <w:rFonts w:ascii="Times New Roman" w:eastAsia="Cambria" w:hAnsi="Times New Roman" w:cs="Times New Roman"/>
            <w:sz w:val="24"/>
            <w:szCs w:val="24"/>
          </w:rPr>
          <w:t>because</w:t>
        </w:r>
      </w:ins>
      <w:del w:id="159" w:author="Stachelek, Jemma" w:date="2022-09-21T11:22:00Z">
        <w:r w:rsidR="00623B14" w:rsidDel="00503C3E">
          <w:rPr>
            <w:rFonts w:ascii="Times New Roman" w:eastAsia="Cambria" w:hAnsi="Times New Roman" w:cs="Times New Roman"/>
            <w:sz w:val="24"/>
            <w:szCs w:val="24"/>
          </w:rPr>
          <w:delText xml:space="preserve"> for realism purposes</w:delText>
        </w:r>
      </w:del>
      <w:r w:rsidR="00623B14">
        <w:rPr>
          <w:rFonts w:ascii="Times New Roman" w:eastAsia="Cambria" w:hAnsi="Times New Roman" w:cs="Times New Roman"/>
          <w:sz w:val="24"/>
          <w:szCs w:val="24"/>
        </w:rPr>
        <w:t xml:space="preserve">, the Pareto shape </w:t>
      </w:r>
      <w:r w:rsidR="00623B14">
        <w:rPr>
          <w:rFonts w:ascii="Times New Roman" w:eastAsia="Cambria" w:hAnsi="Times New Roman" w:cs="Times New Roman"/>
          <w:sz w:val="24"/>
          <w:szCs w:val="24"/>
        </w:rPr>
        <w:lastRenderedPageBreak/>
        <w:t xml:space="preserve">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ins w:id="160" w:author="Stachelek, Jemma" w:date="2022-09-21T11:23:00Z">
        <w:r w:rsidR="00503C3E">
          <w:rPr>
            <w:rFonts w:ascii="Times New Roman" w:eastAsia="Cambria" w:hAnsi="Times New Roman" w:cs="Times New Roman"/>
            <w:sz w:val="24"/>
            <w:szCs w:val="24"/>
          </w:rPr>
          <w:t xml:space="preserve">(to simulate the fact that observed datasets such as HydroLAKES have some unknown degree of </w:t>
        </w:r>
      </w:ins>
      <w:ins w:id="161" w:author="Stachelek, Jemma" w:date="2022-09-21T11:25:00Z">
        <w:r w:rsidR="008617DD">
          <w:rPr>
            <w:rFonts w:ascii="Times New Roman" w:eastAsia="Cambria" w:hAnsi="Times New Roman" w:cs="Times New Roman"/>
            <w:sz w:val="24"/>
            <w:szCs w:val="24"/>
          </w:rPr>
          <w:t>truncation</w:t>
        </w:r>
      </w:ins>
      <w:ins w:id="162" w:author="Stachelek, Jemma" w:date="2022-09-21T11:23:00Z">
        <w:r w:rsidR="00503C3E">
          <w:rPr>
            <w:rFonts w:ascii="Times New Roman" w:eastAsia="Cambria" w:hAnsi="Times New Roman" w:cs="Times New Roman"/>
            <w:sz w:val="24"/>
            <w:szCs w:val="24"/>
          </w:rPr>
          <w:t xml:space="preserve">) </w:t>
        </w:r>
      </w:ins>
      <w:r w:rsidR="00623B14">
        <w:rPr>
          <w:rFonts w:ascii="Times New Roman" w:eastAsia="Cambria" w:hAnsi="Times New Roman" w:cs="Times New Roman"/>
          <w:sz w:val="24"/>
          <w:szCs w:val="24"/>
        </w:rPr>
        <w:t xml:space="preserve">and was </w:t>
      </w:r>
      <w:ins w:id="163" w:author="Stachelek, Jemma" w:date="2022-09-26T09:44:00Z">
        <w:r w:rsidR="006644FD">
          <w:rPr>
            <w:rFonts w:ascii="Times New Roman" w:eastAsia="Cambria" w:hAnsi="Times New Roman" w:cs="Times New Roman"/>
            <w:sz w:val="24"/>
            <w:szCs w:val="24"/>
          </w:rPr>
          <w:t>lower</w:t>
        </w:r>
      </w:ins>
      <w:del w:id="164"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w:t>
      </w:r>
      <w:ins w:id="165"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0.</w:t>
      </w:r>
      <w:ins w:id="166" w:author="Stachelek, Jemma" w:date="2022-09-26T09:45:00Z">
        <w:r w:rsidR="006644FD">
          <w:rPr>
            <w:rFonts w:ascii="Times New Roman" w:eastAsia="Cambria" w:hAnsi="Times New Roman" w:cs="Times New Roman"/>
            <w:sz w:val="24"/>
            <w:szCs w:val="24"/>
          </w:rPr>
          <w:t>82</w:t>
        </w:r>
      </w:ins>
      <w:del w:id="167" w:author="Stachelek, Jemma" w:date="2022-09-26T09:45:00Z">
        <w:r w:rsidR="00623B14" w:rsidDel="006644FD">
          <w:rPr>
            <w:rFonts w:ascii="Times New Roman" w:eastAsia="Cambria" w:hAnsi="Times New Roman" w:cs="Times New Roman"/>
            <w:sz w:val="24"/>
            <w:szCs w:val="24"/>
          </w:rPr>
          <w:delText>91</w:delText>
        </w:r>
      </w:del>
      <w:ins w:id="168"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 xml:space="preserve"> than the true value of 0.9. This </w:t>
      </w:r>
      <w:ins w:id="169" w:author="Stachelek, Jemma" w:date="2022-09-26T09:44:00Z">
        <w:r w:rsidR="006644FD">
          <w:rPr>
            <w:rFonts w:ascii="Times New Roman" w:eastAsia="Cambria" w:hAnsi="Times New Roman" w:cs="Times New Roman"/>
            <w:sz w:val="24"/>
            <w:szCs w:val="24"/>
          </w:rPr>
          <w:t>lower</w:t>
        </w:r>
      </w:ins>
      <w:del w:id="170"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ins w:id="171" w:author="Stachelek, Jemma" w:date="2022-09-23T11:10:00Z">
        <w:r w:rsidR="009F48D4">
          <w:rPr>
            <w:rFonts w:ascii="Times New Roman" w:eastAsia="Cambria" w:hAnsi="Times New Roman" w:cs="Times New Roman"/>
            <w:sz w:val="24"/>
            <w:szCs w:val="24"/>
          </w:rPr>
          <w:t>because these are few in number s</w:t>
        </w:r>
      </w:ins>
      <w:ins w:id="172" w:author="Stachelek, Jemma" w:date="2022-09-23T12:44:00Z">
        <w:r w:rsidR="0022448E">
          <w:rPr>
            <w:rFonts w:ascii="Times New Roman" w:eastAsia="Cambria" w:hAnsi="Times New Roman" w:cs="Times New Roman"/>
            <w:sz w:val="24"/>
            <w:szCs w:val="24"/>
          </w:rPr>
          <w:t>uch</w:t>
        </w:r>
      </w:ins>
      <w:ins w:id="173" w:author="Stachelek, Jemma" w:date="2022-09-23T11:10:00Z">
        <w:r w:rsidR="009F48D4">
          <w:rPr>
            <w:rFonts w:ascii="Times New Roman" w:eastAsia="Cambria" w:hAnsi="Times New Roman" w:cs="Times New Roman"/>
            <w:sz w:val="24"/>
            <w:szCs w:val="24"/>
          </w:rPr>
          <w:t xml:space="preserve"> that randomness in the simulatio</w:t>
        </w:r>
      </w:ins>
      <w:ins w:id="174" w:author="Stachelek, Jemma" w:date="2022-09-23T11:11:00Z">
        <w:r w:rsidR="009F48D4">
          <w:rPr>
            <w:rFonts w:ascii="Times New Roman" w:eastAsia="Cambria" w:hAnsi="Times New Roman" w:cs="Times New Roman"/>
            <w:sz w:val="24"/>
            <w:szCs w:val="24"/>
          </w:rPr>
          <w:t xml:space="preserve">n </w:t>
        </w:r>
      </w:ins>
      <w:ins w:id="175" w:author="Stachelek, Jemma" w:date="2022-09-23T11:10:00Z">
        <w:r w:rsidR="009F48D4">
          <w:rPr>
            <w:rFonts w:ascii="Times New Roman" w:eastAsia="Cambria" w:hAnsi="Times New Roman" w:cs="Times New Roman"/>
            <w:sz w:val="24"/>
            <w:szCs w:val="24"/>
          </w:rPr>
          <w:t xml:space="preserve">is more obvious </w:t>
        </w:r>
      </w:ins>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del w:id="176" w:author="Stachelek, Jemma" w:date="2022-09-23T09:54:00Z">
        <w:r w:rsidR="00623B14" w:rsidDel="00AC34E0">
          <w:rPr>
            <w:rFonts w:ascii="Times New Roman" w:eastAsia="Cambria" w:hAnsi="Times New Roman" w:cs="Times New Roman"/>
            <w:sz w:val="24"/>
            <w:szCs w:val="24"/>
          </w:rPr>
          <w:delText>,</w:delText>
        </w:r>
      </w:del>
      <w:ins w:id="177" w:author="Stachelek, Jemma" w:date="2022-09-23T09:54:00Z">
        <w:r w:rsidR="00AC34E0">
          <w:rPr>
            <w:rFonts w:ascii="Times New Roman" w:eastAsia="Cambria" w:hAnsi="Times New Roman" w:cs="Times New Roman"/>
            <w:sz w:val="24"/>
            <w:szCs w:val="24"/>
          </w:rPr>
          <w:t xml:space="preserve"> and</w:t>
        </w:r>
      </w:ins>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178" w:name="ZOTERO_BREF_52UPJIpoqQwx"/>
      <w:r w:rsidR="009B3CA8" w:rsidRPr="00B3505B">
        <w:rPr>
          <w:rFonts w:ascii="Times New Roman" w:hAnsi="Times New Roman" w:cs="Times New Roman"/>
          <w:sz w:val="24"/>
          <w:szCs w:val="24"/>
        </w:rPr>
        <w:t>(Downing et al., 2006; Lehner and Döll, 2004; Verpoorter et al., 2014)</w:t>
      </w:r>
      <w:bookmarkEnd w:id="178"/>
      <w:r w:rsidR="000E3F24" w:rsidRPr="00B3505B">
        <w:rPr>
          <w:rFonts w:ascii="Times New Roman" w:eastAsia="Cambria" w:hAnsi="Times New Roman" w:cs="Times New Roman"/>
          <w:sz w:val="24"/>
          <w:szCs w:val="24"/>
        </w:rPr>
        <w:t xml:space="preserve">. Future work on 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ins w:id="179" w:author="Stachelek, Jemma" w:date="2022-09-23T09:35:00Z">
        <w:r>
          <w:rPr>
            <w:rFonts w:ascii="Times New Roman" w:eastAsia="Cambria" w:hAnsi="Times New Roman" w:cs="Times New Roman"/>
            <w:sz w:val="24"/>
            <w:szCs w:val="24"/>
          </w:rPr>
          <w:t>Another area where further sensitivity analyses may be warranted is in the generation of total lake area</w:t>
        </w:r>
      </w:ins>
      <w:ins w:id="180" w:author="Stachelek, Jemma" w:date="2022-09-23T09:36:00Z">
        <w:r>
          <w:rPr>
            <w:rFonts w:ascii="Times New Roman" w:eastAsia="Cambria" w:hAnsi="Times New Roman" w:cs="Times New Roman"/>
            <w:sz w:val="24"/>
            <w:szCs w:val="24"/>
          </w:rPr>
          <w:t xml:space="preserve"> estimates from Pareto realizations. </w:t>
        </w:r>
      </w:ins>
      <w:ins w:id="181" w:author="Stachelek, Jemma" w:date="2022-09-23T09:41:00Z">
        <w:r w:rsidR="009C57D8">
          <w:rPr>
            <w:rFonts w:ascii="Times New Roman" w:eastAsia="Cambria" w:hAnsi="Times New Roman" w:cs="Times New Roman"/>
            <w:sz w:val="24"/>
            <w:szCs w:val="24"/>
          </w:rPr>
          <w:t>Typically this is done a single time</w:t>
        </w:r>
      </w:ins>
      <w:ins w:id="182" w:author="Stachelek, Jemma" w:date="2022-09-23T09:42:00Z">
        <w:r w:rsidR="009C57D8">
          <w:rPr>
            <w:rFonts w:ascii="Times New Roman" w:eastAsia="Cambria" w:hAnsi="Times New Roman" w:cs="Times New Roman"/>
            <w:sz w:val="24"/>
            <w:szCs w:val="24"/>
          </w:rPr>
          <w:t xml:space="preserve"> </w:t>
        </w:r>
      </w:ins>
      <w:ins w:id="183" w:author="Stachelek, Jemma" w:date="2022-09-23T09:45:00Z">
        <w:r w:rsidR="009C57D8">
          <w:rPr>
            <w:rFonts w:ascii="Times New Roman" w:eastAsia="Cambria" w:hAnsi="Times New Roman" w:cs="Times New Roman"/>
            <w:sz w:val="24"/>
            <w:szCs w:val="24"/>
          </w:rPr>
          <w:t xml:space="preserve">such that </w:t>
        </w:r>
      </w:ins>
      <w:ins w:id="184" w:author="Stachelek, Jemma" w:date="2022-09-23T09:42:00Z">
        <w:r w:rsidR="009C57D8">
          <w:rPr>
            <w:rFonts w:ascii="Times New Roman" w:eastAsia="Cambria" w:hAnsi="Times New Roman" w:cs="Times New Roman"/>
            <w:sz w:val="24"/>
            <w:szCs w:val="24"/>
          </w:rPr>
          <w:t>any particular reported estimate come</w:t>
        </w:r>
      </w:ins>
      <w:ins w:id="185" w:author="Stachelek, Jemma" w:date="2022-09-23T09:43:00Z">
        <w:r w:rsidR="009C57D8">
          <w:rPr>
            <w:rFonts w:ascii="Times New Roman" w:eastAsia="Cambria" w:hAnsi="Times New Roman" w:cs="Times New Roman"/>
            <w:sz w:val="24"/>
            <w:szCs w:val="24"/>
          </w:rPr>
          <w:t>s</w:t>
        </w:r>
      </w:ins>
      <w:ins w:id="186" w:author="Stachelek, Jemma" w:date="2022-09-23T09:42:00Z">
        <w:r w:rsidR="009C57D8">
          <w:rPr>
            <w:rFonts w:ascii="Times New Roman" w:eastAsia="Cambria" w:hAnsi="Times New Roman" w:cs="Times New Roman"/>
            <w:sz w:val="24"/>
            <w:szCs w:val="24"/>
          </w:rPr>
          <w:t xml:space="preserve"> </w:t>
        </w:r>
      </w:ins>
      <w:ins w:id="187" w:author="Stachelek, Jemma" w:date="2022-09-23T09:43:00Z">
        <w:r w:rsidR="009C57D8">
          <w:rPr>
            <w:rFonts w:ascii="Times New Roman" w:eastAsia="Cambria" w:hAnsi="Times New Roman" w:cs="Times New Roman"/>
            <w:sz w:val="24"/>
            <w:szCs w:val="24"/>
          </w:rPr>
          <w:t xml:space="preserve">only </w:t>
        </w:r>
      </w:ins>
      <w:ins w:id="188" w:author="Stachelek, Jemma" w:date="2022-09-23T09:42:00Z">
        <w:r w:rsidR="009C57D8">
          <w:rPr>
            <w:rFonts w:ascii="Times New Roman" w:eastAsia="Cambria" w:hAnsi="Times New Roman" w:cs="Times New Roman"/>
            <w:sz w:val="24"/>
            <w:szCs w:val="24"/>
          </w:rPr>
          <w:t xml:space="preserve">from a single realization. </w:t>
        </w:r>
      </w:ins>
      <w:ins w:id="189" w:author="Stachelek, Jemma" w:date="2022-09-23T09:54:00Z">
        <w:r w:rsidR="00AC34E0">
          <w:rPr>
            <w:rFonts w:ascii="Times New Roman" w:eastAsia="Cambria" w:hAnsi="Times New Roman" w:cs="Times New Roman"/>
            <w:sz w:val="24"/>
            <w:szCs w:val="24"/>
          </w:rPr>
          <w:t>To generate the simulated dataset for</w:t>
        </w:r>
      </w:ins>
      <w:ins w:id="190" w:author="Stachelek, Jemma" w:date="2022-09-23T09:36:00Z">
        <w:r>
          <w:rPr>
            <w:rFonts w:ascii="Times New Roman" w:eastAsia="Cambria" w:hAnsi="Times New Roman" w:cs="Times New Roman"/>
            <w:sz w:val="24"/>
            <w:szCs w:val="24"/>
          </w:rPr>
          <w:t xml:space="preserve"> the present study, I </w:t>
        </w:r>
      </w:ins>
      <w:ins w:id="191" w:author="Stachelek, Jemma" w:date="2022-09-23T09:42:00Z">
        <w:r w:rsidR="009C57D8">
          <w:rPr>
            <w:rFonts w:ascii="Times New Roman" w:eastAsia="Cambria" w:hAnsi="Times New Roman" w:cs="Times New Roman"/>
            <w:sz w:val="24"/>
            <w:szCs w:val="24"/>
          </w:rPr>
          <w:t>generated multiple realizations</w:t>
        </w:r>
      </w:ins>
      <w:ins w:id="192" w:author="Stachelek, Jemma" w:date="2022-09-23T09:45:00Z">
        <w:r w:rsidR="009C57D8">
          <w:rPr>
            <w:rFonts w:ascii="Times New Roman" w:eastAsia="Cambria" w:hAnsi="Times New Roman" w:cs="Times New Roman"/>
            <w:sz w:val="24"/>
            <w:szCs w:val="24"/>
          </w:rPr>
          <w:t xml:space="preserve"> with </w:t>
        </w:r>
        <w:r w:rsidR="00AE0FCE">
          <w:rPr>
            <w:rFonts w:ascii="Times New Roman" w:eastAsia="Cambria" w:hAnsi="Times New Roman" w:cs="Times New Roman"/>
            <w:sz w:val="24"/>
            <w:szCs w:val="24"/>
          </w:rPr>
          <w:t xml:space="preserve">the goal of </w:t>
        </w:r>
      </w:ins>
      <w:ins w:id="193" w:author="Stachelek, Jemma" w:date="2022-09-23T09:49:00Z">
        <w:r w:rsidR="00AE0FCE">
          <w:rPr>
            <w:rFonts w:ascii="Times New Roman" w:eastAsia="Cambria" w:hAnsi="Times New Roman" w:cs="Times New Roman"/>
            <w:sz w:val="24"/>
            <w:szCs w:val="24"/>
          </w:rPr>
          <w:t xml:space="preserve">arriving at one that </w:t>
        </w:r>
      </w:ins>
      <w:ins w:id="194" w:author="Stachelek, Jemma" w:date="2022-09-23T09:45:00Z">
        <w:r w:rsidR="00AE0FCE">
          <w:rPr>
            <w:rFonts w:ascii="Times New Roman" w:eastAsia="Cambria" w:hAnsi="Times New Roman" w:cs="Times New Roman"/>
            <w:sz w:val="24"/>
            <w:szCs w:val="24"/>
          </w:rPr>
          <w:t>approximately match</w:t>
        </w:r>
      </w:ins>
      <w:ins w:id="195" w:author="Stachelek, Jemma" w:date="2022-09-23T09:49:00Z">
        <w:r w:rsidR="00AE0FCE">
          <w:rPr>
            <w:rFonts w:ascii="Times New Roman" w:eastAsia="Cambria" w:hAnsi="Times New Roman" w:cs="Times New Roman"/>
            <w:sz w:val="24"/>
            <w:szCs w:val="24"/>
          </w:rPr>
          <w:t>ed</w:t>
        </w:r>
      </w:ins>
      <w:ins w:id="196" w:author="Stachelek, Jemma" w:date="2022-09-23T09:45:00Z">
        <w:r w:rsidR="00AE0FCE">
          <w:rPr>
            <w:rFonts w:ascii="Times New Roman" w:eastAsia="Cambria" w:hAnsi="Times New Roman" w:cs="Times New Roman"/>
            <w:sz w:val="24"/>
            <w:szCs w:val="24"/>
          </w:rPr>
          <w:t xml:space="preserve"> the total reported in HydroL</w:t>
        </w:r>
      </w:ins>
      <w:ins w:id="197" w:author="Stachelek, Jemma" w:date="2022-09-23T09:46:00Z">
        <w:r w:rsidR="00AE0FCE">
          <w:rPr>
            <w:rFonts w:ascii="Times New Roman" w:eastAsia="Cambria" w:hAnsi="Times New Roman" w:cs="Times New Roman"/>
            <w:sz w:val="24"/>
            <w:szCs w:val="24"/>
          </w:rPr>
          <w:t xml:space="preserve">AKES. </w:t>
        </w:r>
      </w:ins>
      <w:ins w:id="198" w:author="Stachelek, Jemma" w:date="2022-09-23T09:51:00Z">
        <w:r w:rsidR="004C0C36">
          <w:rPr>
            <w:rFonts w:ascii="Times New Roman" w:eastAsia="Cambria" w:hAnsi="Times New Roman" w:cs="Times New Roman"/>
            <w:sz w:val="24"/>
            <w:szCs w:val="24"/>
          </w:rPr>
          <w:t>Although e</w:t>
        </w:r>
      </w:ins>
      <w:ins w:id="199" w:author="Stachelek, Jemma" w:date="2022-09-23T09:46:00Z">
        <w:r w:rsidR="00AE0FCE">
          <w:rPr>
            <w:rFonts w:ascii="Times New Roman" w:eastAsia="Cambria" w:hAnsi="Times New Roman" w:cs="Times New Roman"/>
            <w:sz w:val="24"/>
            <w:szCs w:val="24"/>
          </w:rPr>
          <w:t>ach realization matched the Pareto properties of HydroLAKES</w:t>
        </w:r>
      </w:ins>
      <w:ins w:id="200" w:author="Stachelek, Jemma" w:date="2022-09-23T09:52:00Z">
        <w:r w:rsidR="004C0C36">
          <w:rPr>
            <w:rFonts w:ascii="Times New Roman" w:eastAsia="Cambria" w:hAnsi="Times New Roman" w:cs="Times New Roman"/>
            <w:sz w:val="24"/>
            <w:szCs w:val="24"/>
          </w:rPr>
          <w:t xml:space="preserve">, </w:t>
        </w:r>
      </w:ins>
      <w:ins w:id="201" w:author="Stachelek, Jemma" w:date="2022-09-23T09:54:00Z">
        <w:r w:rsidR="00AC34E0">
          <w:rPr>
            <w:rFonts w:ascii="Times New Roman" w:eastAsia="Cambria" w:hAnsi="Times New Roman" w:cs="Times New Roman"/>
            <w:sz w:val="24"/>
            <w:szCs w:val="24"/>
          </w:rPr>
          <w:t xml:space="preserve">the sum of </w:t>
        </w:r>
      </w:ins>
      <w:ins w:id="202" w:author="Stachelek, Jemma" w:date="2022-09-23T10:11:00Z">
        <w:r w:rsidR="00DB46D3">
          <w:rPr>
            <w:rFonts w:ascii="Times New Roman" w:eastAsia="Cambria" w:hAnsi="Times New Roman" w:cs="Times New Roman"/>
            <w:sz w:val="24"/>
            <w:szCs w:val="24"/>
          </w:rPr>
          <w:t>many of the</w:t>
        </w:r>
      </w:ins>
      <w:ins w:id="203" w:author="Stachelek, Jemma" w:date="2022-09-23T09:54:00Z">
        <w:r w:rsidR="00AC34E0">
          <w:rPr>
            <w:rFonts w:ascii="Times New Roman" w:eastAsia="Cambria" w:hAnsi="Times New Roman" w:cs="Times New Roman"/>
            <w:sz w:val="24"/>
            <w:szCs w:val="24"/>
          </w:rPr>
          <w:t xml:space="preserve"> realization</w:t>
        </w:r>
      </w:ins>
      <w:ins w:id="204" w:author="Stachelek, Jemma" w:date="2022-09-23T10:11:00Z">
        <w:r w:rsidR="00DB46D3">
          <w:rPr>
            <w:rFonts w:ascii="Times New Roman" w:eastAsia="Cambria" w:hAnsi="Times New Roman" w:cs="Times New Roman"/>
            <w:sz w:val="24"/>
            <w:szCs w:val="24"/>
          </w:rPr>
          <w:t>s</w:t>
        </w:r>
      </w:ins>
      <w:ins w:id="205" w:author="Stachelek, Jemma" w:date="2022-09-23T09:54:00Z">
        <w:r w:rsidR="00AC34E0">
          <w:rPr>
            <w:rFonts w:ascii="Times New Roman" w:eastAsia="Cambria" w:hAnsi="Times New Roman" w:cs="Times New Roman"/>
            <w:sz w:val="24"/>
            <w:szCs w:val="24"/>
          </w:rPr>
          <w:t xml:space="preserve"> </w:t>
        </w:r>
      </w:ins>
      <w:ins w:id="206" w:author="Stachelek, Jemma" w:date="2022-09-23T09:48:00Z">
        <w:r w:rsidR="00AE0FCE">
          <w:rPr>
            <w:rFonts w:ascii="Times New Roman" w:eastAsia="Cambria" w:hAnsi="Times New Roman" w:cs="Times New Roman"/>
            <w:sz w:val="24"/>
            <w:szCs w:val="24"/>
          </w:rPr>
          <w:t>differed markedly</w:t>
        </w:r>
      </w:ins>
      <w:ins w:id="207" w:author="Stachelek, Jemma" w:date="2022-09-23T09:52:00Z">
        <w:r w:rsidR="004C0C36">
          <w:rPr>
            <w:rFonts w:ascii="Times New Roman" w:eastAsia="Cambria" w:hAnsi="Times New Roman" w:cs="Times New Roman"/>
            <w:sz w:val="24"/>
            <w:szCs w:val="24"/>
          </w:rPr>
          <w:t xml:space="preserve"> from each other and from HydroLAKES</w:t>
        </w:r>
      </w:ins>
      <w:ins w:id="208" w:author="Stachelek, Jemma" w:date="2022-09-23T09:49:00Z">
        <w:r w:rsidR="00AE0FCE">
          <w:rPr>
            <w:rFonts w:ascii="Times New Roman" w:eastAsia="Cambria" w:hAnsi="Times New Roman" w:cs="Times New Roman"/>
            <w:sz w:val="24"/>
            <w:szCs w:val="24"/>
          </w:rPr>
          <w:t xml:space="preserve">. This </w:t>
        </w:r>
      </w:ins>
      <w:ins w:id="209" w:author="Stachelek, Jemma" w:date="2022-09-23T09:24:00Z">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ins>
      <w:ins w:id="210" w:author="Stachelek, Jemma" w:date="2022-09-23T09:49:00Z">
        <w:r w:rsidR="00AE0FCE">
          <w:rPr>
            <w:rFonts w:ascii="Times New Roman" w:hAnsi="Times New Roman" w:cs="Times New Roman"/>
            <w:sz w:val="24"/>
            <w:szCs w:val="24"/>
          </w:rPr>
          <w:t xml:space="preserve">of total lake area </w:t>
        </w:r>
      </w:ins>
      <w:ins w:id="211" w:author="Stachelek, Jemma" w:date="2022-09-23T12:45:00Z">
        <w:r w:rsidR="00F94D84">
          <w:rPr>
            <w:rFonts w:ascii="Times New Roman" w:hAnsi="Times New Roman" w:cs="Times New Roman"/>
            <w:sz w:val="24"/>
            <w:szCs w:val="24"/>
          </w:rPr>
          <w:t xml:space="preserve">for </w:t>
        </w:r>
      </w:ins>
      <w:ins w:id="212" w:author="Stachelek, Jemma" w:date="2022-09-23T12:46:00Z">
        <w:r w:rsidR="00F94D84">
          <w:rPr>
            <w:rFonts w:ascii="Times New Roman" w:hAnsi="Times New Roman" w:cs="Times New Roman"/>
            <w:sz w:val="24"/>
            <w:szCs w:val="24"/>
          </w:rPr>
          <w:t xml:space="preserve">aquatic process upscaling </w:t>
        </w:r>
      </w:ins>
      <w:ins w:id="213" w:author="Stachelek, Jemma" w:date="2022-09-23T09:25:00Z">
        <w:r w:rsidR="003F779B">
          <w:rPr>
            <w:rFonts w:ascii="Times New Roman" w:hAnsi="Times New Roman" w:cs="Times New Roman"/>
            <w:sz w:val="24"/>
            <w:szCs w:val="24"/>
          </w:rPr>
          <w:t xml:space="preserve">as part of a sensitivity analysis </w:t>
        </w:r>
      </w:ins>
      <w:ins w:id="214" w:author="Stachelek, Jemma" w:date="2022-09-23T09:49:00Z">
        <w:r w:rsidR="00AE0FCE">
          <w:rPr>
            <w:rFonts w:ascii="Times New Roman" w:hAnsi="Times New Roman" w:cs="Times New Roman"/>
            <w:sz w:val="24"/>
            <w:szCs w:val="24"/>
          </w:rPr>
          <w:t xml:space="preserve">rather than </w:t>
        </w:r>
      </w:ins>
      <w:ins w:id="215" w:author="Stachelek, Jemma" w:date="2022-09-23T09:50:00Z">
        <w:r w:rsidR="00AE0FCE">
          <w:rPr>
            <w:rFonts w:ascii="Times New Roman" w:hAnsi="Times New Roman" w:cs="Times New Roman"/>
            <w:sz w:val="24"/>
            <w:szCs w:val="24"/>
          </w:rPr>
          <w:t>taking only a single realization.</w:t>
        </w:r>
      </w:ins>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lastRenderedPageBreak/>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ins w:id="216" w:author="Stachelek, Jemma" w:date="2022-09-22T13:50:00Z">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ins>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217" w:name="ZOTERO_BREF_kToiGmQw50IN"/>
      <w:r w:rsidR="00326D90" w:rsidRPr="00326D90">
        <w:rPr>
          <w:rFonts w:ascii="Times New Roman" w:hAnsi="Times New Roman" w:cs="Times New Roman"/>
          <w:sz w:val="24"/>
        </w:rPr>
        <w:t>(Clauset et al., 2009; Seekell and Pace, 2011)</w:t>
      </w:r>
      <w:bookmarkEnd w:id="217"/>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ins w:id="218" w:author="Stachelek, Jemma" w:date="2022-09-23T12:47:00Z">
        <w:r w:rsidR="00C956A7">
          <w:rPr>
            <w:rFonts w:ascii="Times New Roman" w:eastAsia="Cambria" w:hAnsi="Times New Roman" w:cs="Times New Roman"/>
            <w:sz w:val="24"/>
            <w:szCs w:val="24"/>
          </w:rPr>
          <w:t>,</w:t>
        </w:r>
      </w:ins>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19" w:name="ZOTERO_BREF_5PfL08ihJq3z"/>
      <w:r w:rsidR="00AB0FDE" w:rsidRPr="00AB0FDE">
        <w:rPr>
          <w:rFonts w:ascii="Times New Roman" w:hAnsi="Times New Roman" w:cs="Times New Roman"/>
          <w:sz w:val="24"/>
        </w:rPr>
        <w:t>(Bonabeau et al., 1999)</w:t>
      </w:r>
      <w:bookmarkEnd w:id="219"/>
      <w:r w:rsidRPr="000E3F24">
        <w:rPr>
          <w:rFonts w:ascii="Times New Roman" w:eastAsia="Cambria" w:hAnsi="Times New Roman" w:cs="Times New Roman"/>
          <w:sz w:val="24"/>
          <w:szCs w:val="24"/>
        </w:rPr>
        <w:t xml:space="preserve"> and </w:t>
      </w:r>
      <w:bookmarkStart w:id="220" w:name="ZOTERO_BREF_0Zco31wrdklu"/>
      <w:r w:rsidR="00DB0B95" w:rsidRPr="00DB0B95">
        <w:rPr>
          <w:rFonts w:ascii="Times New Roman" w:hAnsi="Times New Roman" w:cs="Times New Roman"/>
          <w:sz w:val="24"/>
        </w:rPr>
        <w:t>(Scollnik, 2007)</w:t>
      </w:r>
      <w:bookmarkEnd w:id="220"/>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21" w:name="ZOTERO_BREF_NuXPex4fB8m9"/>
      <w:r w:rsidR="005A7FA1" w:rsidRPr="005A7FA1">
        <w:rPr>
          <w:rFonts w:ascii="Times New Roman" w:hAnsi="Times New Roman" w:cs="Times New Roman"/>
          <w:sz w:val="24"/>
        </w:rPr>
        <w:t>(Goodchild, 1988; Hamilton et al., 1992)</w:t>
      </w:r>
      <w:bookmarkEnd w:id="221"/>
      <w:r w:rsidRPr="000E3F24">
        <w:rPr>
          <w:rFonts w:ascii="Times New Roman" w:eastAsia="Cambria" w:hAnsi="Times New Roman" w:cs="Times New Roman"/>
          <w:sz w:val="24"/>
          <w:szCs w:val="24"/>
        </w:rPr>
        <w:t>.</w:t>
      </w:r>
      <w:ins w:id="222" w:author="Stachelek, Jemma" w:date="2022-09-23T10:20:00Z">
        <w:r w:rsidR="007F58E0">
          <w:rPr>
            <w:rFonts w:ascii="Times New Roman" w:eastAsia="Cambria" w:hAnsi="Times New Roman" w:cs="Times New Roman"/>
            <w:sz w:val="24"/>
            <w:szCs w:val="24"/>
          </w:rPr>
          <w:t xml:space="preserve"> </w:t>
        </w:r>
      </w:ins>
      <w:ins w:id="223" w:author="Stachelek, Jemma" w:date="2022-09-23T10:21:00Z">
        <w:r w:rsidR="007F58E0">
          <w:rPr>
            <w:rFonts w:ascii="Times New Roman" w:eastAsia="Cambria" w:hAnsi="Times New Roman" w:cs="Times New Roman"/>
            <w:sz w:val="24"/>
            <w:szCs w:val="24"/>
          </w:rPr>
          <w:t xml:space="preserve">Knowing such a convergence point would provide a data-driven estimate of what constitutes a </w:t>
        </w:r>
      </w:ins>
      <w:ins w:id="224" w:author="Stachelek, Jemma" w:date="2022-09-23T10:52:00Z">
        <w:r w:rsidR="00725564">
          <w:rPr>
            <w:rFonts w:ascii="Times New Roman" w:eastAsia="Cambria" w:hAnsi="Times New Roman" w:cs="Times New Roman"/>
            <w:sz w:val="24"/>
            <w:szCs w:val="24"/>
          </w:rPr>
          <w:t xml:space="preserve">“large lake” beyond ad-hoc cutoffs and </w:t>
        </w:r>
      </w:ins>
      <w:ins w:id="225" w:author="Stachelek, Jemma" w:date="2022-09-23T11:15:00Z">
        <w:r w:rsidR="00071913">
          <w:rPr>
            <w:rFonts w:ascii="Times New Roman" w:eastAsia="Cambria" w:hAnsi="Times New Roman" w:cs="Times New Roman"/>
            <w:sz w:val="24"/>
            <w:szCs w:val="24"/>
          </w:rPr>
          <w:t xml:space="preserve">supplement existing </w:t>
        </w:r>
      </w:ins>
      <w:ins w:id="226" w:author="Stachelek, Jemma" w:date="2022-09-23T10:52:00Z">
        <w:r w:rsidR="00725564">
          <w:rPr>
            <w:rFonts w:ascii="Times New Roman" w:eastAsia="Cambria" w:hAnsi="Times New Roman" w:cs="Times New Roman"/>
            <w:sz w:val="24"/>
            <w:szCs w:val="24"/>
          </w:rPr>
          <w:t>de</w:t>
        </w:r>
      </w:ins>
      <w:ins w:id="227" w:author="Stachelek, Jemma" w:date="2022-09-23T10:53:00Z">
        <w:r w:rsidR="00725564">
          <w:rPr>
            <w:rFonts w:ascii="Times New Roman" w:eastAsia="Cambria" w:hAnsi="Times New Roman" w:cs="Times New Roman"/>
            <w:sz w:val="24"/>
            <w:szCs w:val="24"/>
          </w:rPr>
          <w:t>finitions based on hydrodynamics and circulation.</w:t>
        </w:r>
      </w:ins>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3C57D1" w:rsidRDefault="00623B14" w:rsidP="00623B14">
      <w:pPr>
        <w:pStyle w:val="Bibliography"/>
        <w:rPr>
          <w:ins w:id="228" w:author="Stachelek, Jemma" w:date="2022-09-22T16:03:00Z"/>
          <w:rFonts w:ascii="Times New Roman" w:hAnsi="Times New Roman" w:cs="Times New Roman"/>
          <w:sz w:val="24"/>
        </w:rPr>
      </w:pPr>
      <w:bookmarkStart w:id="229" w:name="ZOTERO_BREF_w3My7d6dd7Ml"/>
      <w:r w:rsidRPr="00623B14">
        <w:rPr>
          <w:rFonts w:ascii="Times New Roman" w:hAnsi="Times New Roman" w:cs="Times New Roman"/>
          <w:sz w:val="24"/>
        </w:rPr>
        <w:lastRenderedPageBreak/>
        <w:t xml:space="preserve">Bonabeau, E., Dagorn, L., Freon, P., 1999. Scaling in animal group-size distributions. Proc. Natl. </w:t>
      </w:r>
      <w:r w:rsidRPr="003C57D1">
        <w:rPr>
          <w:rFonts w:ascii="Times New Roman" w:hAnsi="Times New Roman" w:cs="Times New Roman"/>
          <w:sz w:val="24"/>
        </w:rPr>
        <w:t xml:space="preserve">Acad. Sci. 96, 4472–4477. </w:t>
      </w:r>
      <w:r w:rsidR="00430261" w:rsidRPr="003C57D1">
        <w:rPr>
          <w:rFonts w:ascii="Times New Roman" w:hAnsi="Times New Roman" w:cs="Times New Roman"/>
          <w:sz w:val="24"/>
        </w:rPr>
        <w:fldChar w:fldCharType="begin"/>
      </w:r>
      <w:r w:rsidR="00430261" w:rsidRPr="003C57D1">
        <w:rPr>
          <w:rFonts w:ascii="Times New Roman" w:hAnsi="Times New Roman" w:cs="Times New Roman"/>
          <w:sz w:val="24"/>
        </w:rPr>
        <w:instrText xml:space="preserve"> HYPERLINK "https://doi.org/10.1073/pnas.96.8.4472" </w:instrText>
      </w:r>
      <w:r w:rsidR="00430261" w:rsidRPr="003C57D1">
        <w:rPr>
          <w:rFonts w:ascii="Times New Roman" w:hAnsi="Times New Roman" w:cs="Times New Roman"/>
          <w:sz w:val="24"/>
        </w:rPr>
        <w:fldChar w:fldCharType="separate"/>
      </w:r>
      <w:r w:rsidR="00430261" w:rsidRPr="003C57D1">
        <w:rPr>
          <w:rStyle w:val="Hyperlink"/>
          <w:rFonts w:ascii="Times New Roman" w:hAnsi="Times New Roman" w:cs="Times New Roman"/>
          <w:sz w:val="24"/>
        </w:rPr>
        <w:t>https://doi.org/10.1073/pnas.96.8.4472</w:t>
      </w:r>
      <w:ins w:id="230" w:author="Stachelek, Jemma" w:date="2022-09-22T16:03:00Z">
        <w:r w:rsidR="00430261" w:rsidRPr="003C57D1">
          <w:rPr>
            <w:rFonts w:ascii="Times New Roman" w:hAnsi="Times New Roman" w:cs="Times New Roman"/>
            <w:sz w:val="24"/>
          </w:rPr>
          <w:fldChar w:fldCharType="end"/>
        </w:r>
      </w:ins>
    </w:p>
    <w:p w14:paraId="1331944D" w14:textId="713F279D" w:rsidR="00430261" w:rsidRPr="003C57D1" w:rsidRDefault="00430261" w:rsidP="00430261">
      <w:pPr>
        <w:ind w:left="720" w:hanging="720"/>
        <w:rPr>
          <w:rFonts w:ascii="Times New Roman" w:hAnsi="Times New Roman" w:cs="Times New Roman"/>
        </w:rPr>
      </w:pPr>
      <w:ins w:id="231" w:author="Stachelek, Jemma" w:date="2022-09-22T16:03:00Z">
        <w:r w:rsidRPr="003C57D1">
          <w:rPr>
            <w:rFonts w:ascii="Times New Roman" w:hAnsi="Times New Roman" w:cs="Times New Roman"/>
          </w:rPr>
          <w:t xml:space="preserve">Cheruvelil, K.S., Soranno, P.A., McCullough, </w:t>
        </w:r>
      </w:ins>
      <w:ins w:id="232" w:author="Stachelek, Jemma" w:date="2022-09-22T16:04:00Z">
        <w:r w:rsidRPr="003C57D1">
          <w:rPr>
            <w:rFonts w:ascii="Times New Roman" w:hAnsi="Times New Roman" w:cs="Times New Roman"/>
          </w:rPr>
          <w:t xml:space="preserve">I.M., </w:t>
        </w:r>
      </w:ins>
      <w:ins w:id="233" w:author="Stachelek, Jemma" w:date="2022-09-22T16:03:00Z">
        <w:r w:rsidRPr="003C57D1">
          <w:rPr>
            <w:rFonts w:ascii="Times New Roman" w:hAnsi="Times New Roman" w:cs="Times New Roman"/>
          </w:rPr>
          <w:t>Webster,</w:t>
        </w:r>
      </w:ins>
      <w:ins w:id="234" w:author="Stachelek, Jemma" w:date="2022-09-22T16:04:00Z">
        <w:r w:rsidRPr="003C57D1">
          <w:rPr>
            <w:rFonts w:ascii="Times New Roman" w:hAnsi="Times New Roman" w:cs="Times New Roman"/>
          </w:rPr>
          <w:t xml:space="preserve"> K.E., </w:t>
        </w:r>
      </w:ins>
      <w:ins w:id="235" w:author="Stachelek, Jemma" w:date="2022-09-22T16:03:00Z">
        <w:r w:rsidRPr="003C57D1">
          <w:rPr>
            <w:rFonts w:ascii="Times New Roman" w:hAnsi="Times New Roman" w:cs="Times New Roman"/>
          </w:rPr>
          <w:t xml:space="preserve">Rodriguez, </w:t>
        </w:r>
      </w:ins>
      <w:ins w:id="236" w:author="Stachelek, Jemma" w:date="2022-09-22T16:04:00Z">
        <w:r w:rsidRPr="003C57D1">
          <w:rPr>
            <w:rFonts w:ascii="Times New Roman" w:hAnsi="Times New Roman" w:cs="Times New Roman"/>
          </w:rPr>
          <w:t xml:space="preserve">L.K., </w:t>
        </w:r>
      </w:ins>
      <w:ins w:id="237" w:author="Stachelek, Jemma" w:date="2022-09-22T16:03:00Z">
        <w:r w:rsidRPr="003C57D1">
          <w:rPr>
            <w:rFonts w:ascii="Times New Roman" w:hAnsi="Times New Roman" w:cs="Times New Roman"/>
          </w:rPr>
          <w:t>and Smith</w:t>
        </w:r>
      </w:ins>
      <w:ins w:id="238" w:author="Stachelek, Jemma" w:date="2022-09-22T16:04:00Z">
        <w:r w:rsidRPr="003C57D1">
          <w:rPr>
            <w:rFonts w:ascii="Times New Roman" w:hAnsi="Times New Roman" w:cs="Times New Roman"/>
          </w:rPr>
          <w:t>, N.J.,</w:t>
        </w:r>
      </w:ins>
      <w:ins w:id="239" w:author="Stachelek, Jemma" w:date="2022-09-22T16:05:00Z">
        <w:r w:rsidR="003A2487" w:rsidRPr="003C57D1">
          <w:rPr>
            <w:rFonts w:ascii="Times New Roman" w:hAnsi="Times New Roman" w:cs="Times New Roman"/>
          </w:rPr>
          <w:t xml:space="preserve"> 2021.</w:t>
        </w:r>
      </w:ins>
      <w:ins w:id="240" w:author="Stachelek, Jemma" w:date="2022-09-22T16:04:00Z">
        <w:r w:rsidRPr="003C57D1">
          <w:rPr>
            <w:rFonts w:ascii="Times New Roman" w:hAnsi="Times New Roman" w:cs="Times New Roman"/>
          </w:rPr>
          <w:t xml:space="preserve"> </w:t>
        </w:r>
      </w:ins>
      <w:ins w:id="241" w:author="Stachelek, Jemma" w:date="2022-09-22T16:03:00Z">
        <w:r w:rsidRPr="003C57D1">
          <w:rPr>
            <w:rFonts w:ascii="Times New Roman" w:hAnsi="Times New Roman" w:cs="Times New Roman"/>
          </w:rPr>
          <w:t>LAGOS‐US LOCUS v1.0: Data Module of Location, Identifiers, and Physical Characteristics of Lakes and Their Watersheds in the Conterminous U.S. Limnology and Oceanography Letters</w:t>
        </w:r>
      </w:ins>
      <w:ins w:id="242" w:author="Stachelek, Jemma" w:date="2022-09-22T16:05:00Z">
        <w:r w:rsidR="003A2487" w:rsidRPr="003C57D1">
          <w:rPr>
            <w:rFonts w:ascii="Times New Roman" w:hAnsi="Times New Roman" w:cs="Times New Roman"/>
          </w:rPr>
          <w:t xml:space="preserve">. </w:t>
        </w:r>
      </w:ins>
      <w:ins w:id="243" w:author="Stachelek, Jemma" w:date="2022-09-22T16:03:00Z">
        <w:r w:rsidRPr="003C57D1">
          <w:rPr>
            <w:rFonts w:ascii="Times New Roman" w:hAnsi="Times New Roman" w:cs="Times New Roman"/>
          </w:rPr>
          <w:t>6</w:t>
        </w:r>
      </w:ins>
      <w:ins w:id="244" w:author="Stachelek, Jemma" w:date="2022-09-22T16:05:00Z">
        <w:r w:rsidR="003A2487" w:rsidRPr="003C57D1">
          <w:rPr>
            <w:rFonts w:ascii="Times New Roman" w:hAnsi="Times New Roman" w:cs="Times New Roman"/>
          </w:rPr>
          <w:t>(</w:t>
        </w:r>
      </w:ins>
      <w:ins w:id="245" w:author="Stachelek, Jemma" w:date="2022-09-22T16:03:00Z">
        <w:r w:rsidRPr="003C57D1">
          <w:rPr>
            <w:rFonts w:ascii="Times New Roman" w:hAnsi="Times New Roman" w:cs="Times New Roman"/>
          </w:rPr>
          <w:t>5</w:t>
        </w:r>
      </w:ins>
      <w:ins w:id="246" w:author="Stachelek, Jemma" w:date="2022-09-22T16:05:00Z">
        <w:r w:rsidR="003A2487" w:rsidRPr="003C57D1">
          <w:rPr>
            <w:rFonts w:ascii="Times New Roman" w:hAnsi="Times New Roman" w:cs="Times New Roman"/>
          </w:rPr>
          <w:t>),</w:t>
        </w:r>
      </w:ins>
      <w:ins w:id="247" w:author="Stachelek, Jemma" w:date="2022-09-22T16:03:00Z">
        <w:r w:rsidRPr="003C57D1">
          <w:rPr>
            <w:rFonts w:ascii="Times New Roman" w:hAnsi="Times New Roman" w:cs="Times New Roman"/>
          </w:rPr>
          <w:t xml:space="preserve"> 270–92. https://doi.org/10.1002/lol2.10203.</w:t>
        </w:r>
      </w:ins>
    </w:p>
    <w:p w14:paraId="7D45008D" w14:textId="77777777" w:rsidR="00623B14" w:rsidRPr="00623B14" w:rsidRDefault="00623B14" w:rsidP="00623B14">
      <w:pPr>
        <w:pStyle w:val="Bibliography"/>
        <w:rPr>
          <w:rFonts w:ascii="Times New Roman" w:hAnsi="Times New Roman" w:cs="Times New Roman"/>
          <w:sz w:val="24"/>
        </w:rPr>
      </w:pPr>
      <w:r w:rsidRPr="003C57D1">
        <w:rPr>
          <w:rFonts w:ascii="Times New Roman" w:hAnsi="Times New Roman" w:cs="Times New Roman"/>
          <w:sz w:val="24"/>
        </w:rPr>
        <w:t>Clauset, A., Shalizi, C.R., Newman, M.E., 2009. P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elSontro, T., Beaulieu, J.J., Downing, J.A., 2018. Greenhouse gas emissions from lakes and impoundments: Upscaling in the face of global change: GHG emissions from lakes and impoundments. Limnol. Oceanogr.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Downing, J.A., Prairie, Y.T., Cole, J.J., Duarte, C.M., Tranvik, L.J., Striegl, R.G., McDowell, W.H., Kortelainen, P., Caraco, N.F., Melack, J.M., 2006. The global abundance and size distribution of lakes, ponds, and impoundments. Limnol. Oceanogr.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Hamilton, S.K., Melack, J.M., Goodchild, M.F., Lewis, W., 1992. Estimation of the fractal dimension of terrain from lake size distributions. Lowl. Floodplain Rivers Geomorphol. Perspec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Keller, P.S., Marcé, R., Obrador, B., Koschorreck, M., 2021. Global carbon budget of reservoirs is overturned by the quantification of drawdown areas. Nat. Geosci.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Lehner, B., Döll, P., 2004. Development and validation of a global database of lakes, </w:t>
      </w:r>
      <w:proofErr w:type="gramStart"/>
      <w:r w:rsidRPr="00623B14">
        <w:rPr>
          <w:rFonts w:ascii="Times New Roman" w:hAnsi="Times New Roman" w:cs="Times New Roman"/>
          <w:sz w:val="24"/>
        </w:rPr>
        <w:t>reservoirs</w:t>
      </w:r>
      <w:proofErr w:type="gramEnd"/>
      <w:r w:rsidRPr="00623B14">
        <w:rPr>
          <w:rFonts w:ascii="Times New Roman" w:hAnsi="Times New Roman" w:cs="Times New Roman"/>
          <w:sz w:val="24"/>
        </w:rPr>
        <w:t xml:space="preserve"> and wetlands. J. Hydrol.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cDonald, C.P., Rover, J.A., Stets, E.G., Striegl, R.G., 2012. The regional abundance and size distribution of lakes and reservoirs in the United States and implications for estimates of global lake extent. Limnol. Oceanogr.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Messager, M.L., Lehner, B., Grill, G., Nedeva, I., Schmitt, O., 2016. Estimating the volume and age of water stored in global lakes using a geo-statistical approach. Nat. Commun. 7, 13603. https://doi.org/10.1038/ncomms13603</w:t>
      </w:r>
    </w:p>
    <w:p w14:paraId="1276FC7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Newman, M., 2005. Power laws, Pareto distributions and Zipf’s law. Contemp. Phys. 46, 323–351. https://doi.org/10.1080/00107510500052444</w:t>
      </w:r>
    </w:p>
    <w:p w14:paraId="79C06CA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collnik, D.P.M., 2007. On composite lognormal-Pareto models. Scand. Actuar.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eekell, D.A., Pace, M.L., 2011. Does the Pareto distribution adequately describe the size-distribution of lakes? Limnol. Oceanogr.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halizi,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later, J.A., Garvey, G., Johnston, C., Haase, J., Heady, B., Kroenung, G., Little, J., 2006. The SRTM Data “Finishing” Process and Products. Photogramm.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lastRenderedPageBreak/>
        <w:t>Verpoorter, C., Kutser, T., Seekell, D.A., Tranvik, L.J., 2014. A global inventory of lakes based on high-resolution satellite imagery. Geophys.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29"/>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P.C. Hanson, E. Zipkin</w:t>
      </w:r>
      <w:r w:rsidR="002471FC" w:rsidRPr="00E02DD6">
        <w:rPr>
          <w:rFonts w:ascii="Times New Roman" w:eastAsia="Cambria" w:hAnsi="Times New Roman" w:cs="Times New Roman"/>
          <w:sz w:val="24"/>
          <w:szCs w:val="24"/>
        </w:rPr>
        <w:t>.</w:t>
      </w:r>
    </w:p>
    <w:sectPr w:rsidR="00DD24C9" w:rsidSect="00D76FC9">
      <w:footerReference w:type="default" r:id="rId10"/>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8538BC" w14:textId="77777777" w:rsidR="006B7345" w:rsidRDefault="006B7345">
      <w:pPr>
        <w:spacing w:line="240" w:lineRule="auto"/>
      </w:pPr>
      <w:r>
        <w:separator/>
      </w:r>
    </w:p>
  </w:endnote>
  <w:endnote w:type="continuationSeparator" w:id="0">
    <w:p w14:paraId="4B731413" w14:textId="77777777" w:rsidR="006B7345" w:rsidRDefault="006B734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6CF7B" w14:textId="77777777" w:rsidR="006B7345" w:rsidRDefault="006B7345">
      <w:pPr>
        <w:spacing w:line="240" w:lineRule="auto"/>
      </w:pPr>
      <w:r>
        <w:separator/>
      </w:r>
    </w:p>
  </w:footnote>
  <w:footnote w:type="continuationSeparator" w:id="0">
    <w:p w14:paraId="2D101C44" w14:textId="77777777" w:rsidR="006B7345" w:rsidRDefault="006B7345">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chelek, Jemma">
    <w15:presenceInfo w15:providerId="AD" w15:userId="S::358572@win.lanl.gov::5b0c7135-2d69-4997-8860-ce6c049bd1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proofState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607BD"/>
    <w:rsid w:val="004608E7"/>
    <w:rsid w:val="004631E9"/>
    <w:rsid w:val="004675F1"/>
    <w:rsid w:val="0047269C"/>
    <w:rsid w:val="0047322C"/>
    <w:rsid w:val="00475751"/>
    <w:rsid w:val="00475D4F"/>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E1251"/>
    <w:rsid w:val="004E1459"/>
    <w:rsid w:val="004E276E"/>
    <w:rsid w:val="004E446B"/>
    <w:rsid w:val="004E4958"/>
    <w:rsid w:val="004E525C"/>
    <w:rsid w:val="004F0FA2"/>
    <w:rsid w:val="004F365E"/>
    <w:rsid w:val="004F5D62"/>
    <w:rsid w:val="004F692E"/>
    <w:rsid w:val="00500567"/>
    <w:rsid w:val="00502A97"/>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72DB"/>
    <w:rsid w:val="005374AA"/>
    <w:rsid w:val="00541D18"/>
    <w:rsid w:val="005442F9"/>
    <w:rsid w:val="00552250"/>
    <w:rsid w:val="0055335B"/>
    <w:rsid w:val="00554808"/>
    <w:rsid w:val="00556711"/>
    <w:rsid w:val="00561DD6"/>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5184"/>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B7345"/>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369A"/>
    <w:rsid w:val="00A2514C"/>
    <w:rsid w:val="00A2574D"/>
    <w:rsid w:val="00A266D0"/>
    <w:rsid w:val="00A26CF8"/>
    <w:rsid w:val="00A27C0D"/>
    <w:rsid w:val="00A32348"/>
    <w:rsid w:val="00A35936"/>
    <w:rsid w:val="00A36402"/>
    <w:rsid w:val="00A4140C"/>
    <w:rsid w:val="00A43D9C"/>
    <w:rsid w:val="00A47FA5"/>
    <w:rsid w:val="00A508B8"/>
    <w:rsid w:val="00A52BF3"/>
    <w:rsid w:val="00A54B3F"/>
    <w:rsid w:val="00A56301"/>
    <w:rsid w:val="00A566DC"/>
    <w:rsid w:val="00A63DA7"/>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9E9"/>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60910"/>
    <w:rsid w:val="00C613BB"/>
    <w:rsid w:val="00C62F62"/>
    <w:rsid w:val="00C63FDD"/>
    <w:rsid w:val="00C64780"/>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11AA7"/>
    <w:rsid w:val="00D12E32"/>
    <w:rsid w:val="00D26246"/>
    <w:rsid w:val="00D272FE"/>
    <w:rsid w:val="00D30F41"/>
    <w:rsid w:val="00D31A85"/>
    <w:rsid w:val="00D31EA1"/>
    <w:rsid w:val="00D3215E"/>
    <w:rsid w:val="00D33C25"/>
    <w:rsid w:val="00D34B53"/>
    <w:rsid w:val="00D37115"/>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A6CF4"/>
    <w:rsid w:val="00EB19D7"/>
    <w:rsid w:val="00EB1B15"/>
    <w:rsid w:val="00EB3EAD"/>
    <w:rsid w:val="00EB4F15"/>
    <w:rsid w:val="00EB7873"/>
    <w:rsid w:val="00EC103B"/>
    <w:rsid w:val="00EC1B1D"/>
    <w:rsid w:val="00EC2FCB"/>
    <w:rsid w:val="00EC445D"/>
    <w:rsid w:val="00EC6014"/>
    <w:rsid w:val="00EC6686"/>
    <w:rsid w:val="00ED111B"/>
    <w:rsid w:val="00ED3A28"/>
    <w:rsid w:val="00EE016C"/>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4F1C"/>
    <w:rsid w:val="00F5533C"/>
    <w:rsid w:val="00F559F7"/>
    <w:rsid w:val="00F56D3A"/>
    <w:rsid w:val="00F62F58"/>
    <w:rsid w:val="00F63936"/>
    <w:rsid w:val="00F6459D"/>
    <w:rsid w:val="00F64C7B"/>
    <w:rsid w:val="00F65250"/>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6</TotalTime>
  <Pages>12</Pages>
  <Words>3406</Words>
  <Characters>1941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76</cp:revision>
  <dcterms:created xsi:type="dcterms:W3CDTF">2019-01-13T17:19:00Z</dcterms:created>
  <dcterms:modified xsi:type="dcterms:W3CDTF">2022-09-2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